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D3745" w14:textId="029A92BC" w:rsidR="005C6AB1" w:rsidRPr="00FD4DBA" w:rsidRDefault="00FD4DBA" w:rsidP="00CC6072">
      <w:pPr>
        <w:pStyle w:val="Heading1"/>
        <w:spacing w:line="360" w:lineRule="auto"/>
        <w:jc w:val="both"/>
        <w:rPr>
          <w:i/>
          <w:iCs/>
        </w:rPr>
      </w:pPr>
      <w:r>
        <w:rPr>
          <w:i/>
          <w:iCs/>
        </w:rPr>
        <w:t>Title</w:t>
      </w:r>
    </w:p>
    <w:p w14:paraId="20DEFA46" w14:textId="36B5DAEA" w:rsidR="00EC59F6" w:rsidRPr="00253923" w:rsidRDefault="00811438" w:rsidP="00253923">
      <w:pPr>
        <w:pStyle w:val="BodyText"/>
        <w:spacing w:line="276" w:lineRule="auto"/>
      </w:pPr>
      <w:r w:rsidRPr="00253923">
        <w:rPr>
          <w:b/>
          <w:bCs/>
        </w:rPr>
        <w:t>Authors</w:t>
      </w:r>
      <w:r w:rsidRPr="00253923">
        <w:t xml:space="preserve">: </w:t>
      </w:r>
      <w:r w:rsidR="004B3E5F" w:rsidRPr="00253923">
        <w:t xml:space="preserve">Himal Shrestha (1), </w:t>
      </w:r>
      <w:r w:rsidR="004B3E5F" w:rsidRPr="00FD4DBA">
        <w:rPr>
          <w:i/>
          <w:iCs/>
        </w:rPr>
        <w:t>Karen McCulloch (1, 2)</w:t>
      </w:r>
      <w:r w:rsidR="004B3E5F" w:rsidRPr="00253923">
        <w:t>, Shannon M Hedtke (1), Warwick N Grant (1)</w:t>
      </w:r>
    </w:p>
    <w:p w14:paraId="207F94CC" w14:textId="15692D8E" w:rsidR="004B3E5F" w:rsidRPr="00253923" w:rsidRDefault="00BE55C8" w:rsidP="00253923">
      <w:pPr>
        <w:pStyle w:val="BodyText"/>
        <w:spacing w:line="276" w:lineRule="auto"/>
      </w:pPr>
      <w:r w:rsidRPr="00253923">
        <w:rPr>
          <w:b/>
          <w:bCs/>
        </w:rPr>
        <w:t>Author affiliations</w:t>
      </w:r>
      <w:r w:rsidRPr="00253923">
        <w:t>:</w:t>
      </w:r>
      <w:r w:rsidR="00245F45" w:rsidRPr="00253923">
        <w:t xml:space="preserve"> </w:t>
      </w:r>
    </w:p>
    <w:p w14:paraId="597C0A42" w14:textId="73EECD44" w:rsidR="004B3E5F" w:rsidRPr="00253923" w:rsidRDefault="004B3E5F" w:rsidP="00253923">
      <w:pPr>
        <w:pStyle w:val="BodyText"/>
        <w:spacing w:before="0" w:after="0" w:line="276" w:lineRule="auto"/>
      </w:pPr>
      <w:r w:rsidRPr="00253923">
        <w:t>(1) Department of Physiology, Anatomy</w:t>
      </w:r>
      <w:r w:rsidR="00EA2D24" w:rsidRPr="00253923">
        <w:t>,</w:t>
      </w:r>
      <w:r w:rsidRPr="00253923">
        <w:t xml:space="preserve"> and Microbiology, School of Life Sciences, La Trobe University, Bundoora, Australia</w:t>
      </w:r>
    </w:p>
    <w:p w14:paraId="06A27001" w14:textId="77777777" w:rsidR="004B3E5F" w:rsidRPr="00253923" w:rsidRDefault="004B3E5F" w:rsidP="00253923">
      <w:pPr>
        <w:pStyle w:val="BodyText"/>
        <w:spacing w:before="0" w:after="0" w:line="276" w:lineRule="auto"/>
      </w:pPr>
      <w:r w:rsidRPr="00253923">
        <w:t>(2) WHO Collaborating Centre for Viral Hepatitis, Victorian Infectious Diseases Reference Laboratory, Royal Melbourne Hospital, and Department of Infectious Diseases, University of Melbourne, at the Peter Doherty Institute for Infection and Immunity, Australia</w:t>
      </w:r>
    </w:p>
    <w:p w14:paraId="1F79F081" w14:textId="3FE09902" w:rsidR="00C73497" w:rsidRPr="00253923" w:rsidRDefault="00C73497" w:rsidP="00253923">
      <w:pPr>
        <w:pStyle w:val="BodyText"/>
        <w:spacing w:line="276" w:lineRule="auto"/>
      </w:pPr>
      <w:r w:rsidRPr="00253923">
        <w:rPr>
          <w:b/>
          <w:bCs/>
        </w:rPr>
        <w:t>Corresponding author</w:t>
      </w:r>
      <w:r w:rsidRPr="00253923">
        <w:t xml:space="preserve">: </w:t>
      </w:r>
      <w:r w:rsidR="00077769" w:rsidRPr="00FD4DBA">
        <w:rPr>
          <w:i/>
          <w:iCs/>
        </w:rPr>
        <w:t>Shannon Hedtke, S.Hedtke@latrobe.edu.au</w:t>
      </w:r>
    </w:p>
    <w:p w14:paraId="5B37D20C" w14:textId="4C254011" w:rsidR="00C72970" w:rsidRDefault="00C72970" w:rsidP="00C106ED">
      <w:pPr>
        <w:pStyle w:val="BodyText"/>
        <w:spacing w:line="276" w:lineRule="auto"/>
        <w:sectPr w:rsidR="00C72970" w:rsidSect="00DC0D9B">
          <w:footerReference w:type="default" r:id="rId8"/>
          <w:pgSz w:w="12240" w:h="15840"/>
          <w:pgMar w:top="1440" w:right="1440" w:bottom="1440" w:left="1440" w:header="720" w:footer="720" w:gutter="0"/>
          <w:cols w:space="720"/>
          <w:docGrid w:linePitch="326"/>
        </w:sectPr>
      </w:pPr>
      <w:bookmarkStart w:id="0" w:name="methods"/>
      <w:bookmarkStart w:id="1" w:name="prediction"/>
      <w:bookmarkStart w:id="2" w:name="X4c1b53a5e4d6bab95e4c919e065146d627a4ed7"/>
    </w:p>
    <w:bookmarkEnd w:id="0"/>
    <w:bookmarkEnd w:id="1"/>
    <w:bookmarkEnd w:id="2"/>
    <w:p w14:paraId="2031543A" w14:textId="76D7B931" w:rsidR="00F43CB1" w:rsidRPr="005712C1" w:rsidRDefault="000B044E" w:rsidP="00463686">
      <w:pPr>
        <w:pStyle w:val="BodyText"/>
        <w:jc w:val="left"/>
        <w:rPr>
          <w:i/>
          <w:iCs/>
        </w:rPr>
      </w:pPr>
      <w:r>
        <w:t xml:space="preserve">Table S1. </w:t>
      </w:r>
      <w:r w:rsidR="005712C1">
        <w:rPr>
          <w:i/>
          <w:iCs/>
        </w:rPr>
        <w:t>Geographic coordinates</w:t>
      </w:r>
      <w:r w:rsidR="000307CF">
        <w:rPr>
          <w:i/>
          <w:iCs/>
        </w:rPr>
        <w:t xml:space="preserve"> of the sampling sites along with their, river basin, site </w:t>
      </w:r>
      <w:commentRangeStart w:id="3"/>
      <w:r w:rsidR="000307CF">
        <w:rPr>
          <w:i/>
          <w:iCs/>
        </w:rPr>
        <w:t>code</w:t>
      </w:r>
      <w:commentRangeEnd w:id="3"/>
      <w:r w:rsidR="0083381F">
        <w:rPr>
          <w:rStyle w:val="CommentReference"/>
          <w:rFonts w:asciiTheme="minorHAnsi" w:hAnsiTheme="minorHAnsi" w:cstheme="minorBidi"/>
        </w:rPr>
        <w:commentReference w:id="3"/>
      </w:r>
      <w:r w:rsidR="000307CF">
        <w:rPr>
          <w:i/>
          <w:iCs/>
        </w:rPr>
        <w:t xml:space="preserve"> and sample size. </w:t>
      </w:r>
    </w:p>
    <w:tbl>
      <w:tblPr>
        <w:tblW w:w="8567" w:type="dxa"/>
        <w:tblLook w:val="04A0" w:firstRow="1" w:lastRow="0" w:firstColumn="1" w:lastColumn="0" w:noHBand="0" w:noVBand="1"/>
      </w:tblPr>
      <w:tblGrid>
        <w:gridCol w:w="1408"/>
        <w:gridCol w:w="2860"/>
        <w:gridCol w:w="1463"/>
        <w:gridCol w:w="436"/>
        <w:gridCol w:w="1320"/>
        <w:gridCol w:w="1080"/>
      </w:tblGrid>
      <w:tr w:rsidR="00F2377A" w:rsidRPr="00F2377A" w14:paraId="7F4A6482" w14:textId="77777777" w:rsidTr="000B044E">
        <w:trPr>
          <w:trHeight w:val="290"/>
        </w:trPr>
        <w:tc>
          <w:tcPr>
            <w:tcW w:w="1408" w:type="dxa"/>
            <w:tcBorders>
              <w:top w:val="single" w:sz="4" w:space="0" w:color="auto"/>
              <w:left w:val="nil"/>
              <w:bottom w:val="single" w:sz="8" w:space="0" w:color="auto"/>
              <w:right w:val="nil"/>
            </w:tcBorders>
            <w:shd w:val="clear" w:color="auto" w:fill="auto"/>
            <w:noWrap/>
            <w:vAlign w:val="bottom"/>
            <w:hideMark/>
          </w:tcPr>
          <w:p w14:paraId="0E41D981" w14:textId="77777777" w:rsidR="00F2377A" w:rsidRPr="00F2377A" w:rsidRDefault="00F2377A" w:rsidP="00F2377A">
            <w:pPr>
              <w:spacing w:after="0"/>
              <w:rPr>
                <w:rFonts w:ascii="Times New Roman" w:eastAsia="Times New Roman" w:hAnsi="Times New Roman" w:cs="Times New Roman"/>
                <w:b/>
                <w:bCs/>
                <w:color w:val="000000"/>
                <w:sz w:val="22"/>
                <w:szCs w:val="22"/>
                <w:lang w:val="en-AU" w:eastAsia="en-AU"/>
              </w:rPr>
            </w:pPr>
            <w:r w:rsidRPr="00F2377A">
              <w:rPr>
                <w:rFonts w:ascii="Times New Roman" w:eastAsia="Times New Roman" w:hAnsi="Times New Roman" w:cs="Times New Roman"/>
                <w:b/>
                <w:bCs/>
                <w:color w:val="000000"/>
                <w:sz w:val="22"/>
                <w:szCs w:val="22"/>
                <w:lang w:val="en-AU" w:eastAsia="en-AU"/>
              </w:rPr>
              <w:t>River basin</w:t>
            </w:r>
          </w:p>
        </w:tc>
        <w:tc>
          <w:tcPr>
            <w:tcW w:w="2860" w:type="dxa"/>
            <w:tcBorders>
              <w:top w:val="single" w:sz="4" w:space="0" w:color="auto"/>
              <w:left w:val="nil"/>
              <w:bottom w:val="single" w:sz="8" w:space="0" w:color="auto"/>
              <w:right w:val="nil"/>
            </w:tcBorders>
            <w:shd w:val="clear" w:color="auto" w:fill="auto"/>
            <w:noWrap/>
            <w:vAlign w:val="bottom"/>
            <w:hideMark/>
          </w:tcPr>
          <w:p w14:paraId="0F41E79C" w14:textId="77777777" w:rsidR="00F2377A" w:rsidRPr="00F2377A" w:rsidRDefault="00F2377A" w:rsidP="00F2377A">
            <w:pPr>
              <w:spacing w:after="0"/>
              <w:rPr>
                <w:rFonts w:ascii="Times New Roman" w:eastAsia="Times New Roman" w:hAnsi="Times New Roman" w:cs="Times New Roman"/>
                <w:b/>
                <w:bCs/>
                <w:color w:val="000000"/>
                <w:sz w:val="22"/>
                <w:szCs w:val="22"/>
                <w:lang w:val="en-AU" w:eastAsia="en-AU"/>
              </w:rPr>
            </w:pPr>
            <w:r w:rsidRPr="00F2377A">
              <w:rPr>
                <w:rFonts w:ascii="Times New Roman" w:eastAsia="Times New Roman" w:hAnsi="Times New Roman" w:cs="Times New Roman"/>
                <w:b/>
                <w:bCs/>
                <w:color w:val="000000"/>
                <w:sz w:val="22"/>
                <w:szCs w:val="22"/>
                <w:lang w:val="en-AU" w:eastAsia="en-AU"/>
              </w:rPr>
              <w:t>Site name</w:t>
            </w:r>
          </w:p>
        </w:tc>
        <w:tc>
          <w:tcPr>
            <w:tcW w:w="1463" w:type="dxa"/>
            <w:tcBorders>
              <w:top w:val="single" w:sz="4" w:space="0" w:color="auto"/>
              <w:left w:val="nil"/>
              <w:bottom w:val="single" w:sz="8" w:space="0" w:color="auto"/>
              <w:right w:val="nil"/>
            </w:tcBorders>
            <w:shd w:val="clear" w:color="auto" w:fill="auto"/>
            <w:noWrap/>
            <w:vAlign w:val="bottom"/>
            <w:hideMark/>
          </w:tcPr>
          <w:p w14:paraId="6E5EF28F" w14:textId="77777777" w:rsidR="00F2377A" w:rsidRPr="00F2377A" w:rsidRDefault="00F2377A" w:rsidP="00F2377A">
            <w:pPr>
              <w:spacing w:after="0"/>
              <w:rPr>
                <w:rFonts w:ascii="Times New Roman" w:eastAsia="Times New Roman" w:hAnsi="Times New Roman" w:cs="Times New Roman"/>
                <w:b/>
                <w:bCs/>
                <w:color w:val="000000"/>
                <w:sz w:val="22"/>
                <w:szCs w:val="22"/>
                <w:lang w:val="en-AU" w:eastAsia="en-AU"/>
              </w:rPr>
            </w:pPr>
            <w:r w:rsidRPr="00F2377A">
              <w:rPr>
                <w:rFonts w:ascii="Times New Roman" w:eastAsia="Times New Roman" w:hAnsi="Times New Roman" w:cs="Times New Roman"/>
                <w:b/>
                <w:bCs/>
                <w:color w:val="000000"/>
                <w:sz w:val="22"/>
                <w:szCs w:val="22"/>
                <w:lang w:val="en-AU" w:eastAsia="en-AU"/>
              </w:rPr>
              <w:t>Site code</w:t>
            </w:r>
          </w:p>
        </w:tc>
        <w:tc>
          <w:tcPr>
            <w:tcW w:w="436" w:type="dxa"/>
            <w:tcBorders>
              <w:top w:val="single" w:sz="4" w:space="0" w:color="auto"/>
              <w:left w:val="nil"/>
              <w:bottom w:val="single" w:sz="8" w:space="0" w:color="auto"/>
              <w:right w:val="nil"/>
            </w:tcBorders>
            <w:shd w:val="clear" w:color="auto" w:fill="auto"/>
            <w:noWrap/>
            <w:vAlign w:val="bottom"/>
            <w:hideMark/>
          </w:tcPr>
          <w:p w14:paraId="4B8C3C34" w14:textId="77777777" w:rsidR="00F2377A" w:rsidRPr="00F2377A" w:rsidRDefault="00F2377A" w:rsidP="00F2377A">
            <w:pPr>
              <w:spacing w:after="0"/>
              <w:jc w:val="center"/>
              <w:rPr>
                <w:rFonts w:ascii="Times New Roman" w:eastAsia="Times New Roman" w:hAnsi="Times New Roman" w:cs="Times New Roman"/>
                <w:b/>
                <w:bCs/>
                <w:color w:val="000000"/>
                <w:sz w:val="22"/>
                <w:szCs w:val="22"/>
                <w:lang w:val="en-AU" w:eastAsia="en-AU"/>
              </w:rPr>
            </w:pPr>
            <w:r w:rsidRPr="00F2377A">
              <w:rPr>
                <w:rFonts w:ascii="Times New Roman" w:eastAsia="Times New Roman" w:hAnsi="Times New Roman" w:cs="Times New Roman"/>
                <w:b/>
                <w:bCs/>
                <w:color w:val="000000"/>
                <w:sz w:val="22"/>
                <w:szCs w:val="22"/>
                <w:lang w:val="en-AU" w:eastAsia="en-AU"/>
              </w:rPr>
              <w:t>N</w:t>
            </w:r>
          </w:p>
        </w:tc>
        <w:tc>
          <w:tcPr>
            <w:tcW w:w="1320" w:type="dxa"/>
            <w:tcBorders>
              <w:top w:val="single" w:sz="4" w:space="0" w:color="auto"/>
              <w:left w:val="nil"/>
              <w:bottom w:val="single" w:sz="8" w:space="0" w:color="auto"/>
              <w:right w:val="nil"/>
            </w:tcBorders>
            <w:shd w:val="clear" w:color="auto" w:fill="auto"/>
            <w:noWrap/>
            <w:vAlign w:val="bottom"/>
            <w:hideMark/>
          </w:tcPr>
          <w:p w14:paraId="5DEE723A" w14:textId="77777777" w:rsidR="00F2377A" w:rsidRPr="00F2377A" w:rsidRDefault="00F2377A" w:rsidP="00F2377A">
            <w:pPr>
              <w:spacing w:after="0"/>
              <w:jc w:val="right"/>
              <w:rPr>
                <w:rFonts w:ascii="Times New Roman" w:eastAsia="Times New Roman" w:hAnsi="Times New Roman" w:cs="Times New Roman"/>
                <w:b/>
                <w:bCs/>
                <w:color w:val="000000"/>
                <w:sz w:val="22"/>
                <w:szCs w:val="22"/>
                <w:lang w:val="en-AU" w:eastAsia="en-AU"/>
              </w:rPr>
            </w:pPr>
            <w:proofErr w:type="spellStart"/>
            <w:r w:rsidRPr="00F2377A">
              <w:rPr>
                <w:rFonts w:ascii="Times New Roman" w:eastAsia="Times New Roman" w:hAnsi="Times New Roman" w:cs="Times New Roman"/>
                <w:b/>
                <w:bCs/>
                <w:color w:val="000000"/>
                <w:sz w:val="22"/>
                <w:szCs w:val="22"/>
                <w:lang w:val="en-AU" w:eastAsia="en-AU"/>
              </w:rPr>
              <w:t>Logitude</w:t>
            </w:r>
            <w:proofErr w:type="spellEnd"/>
          </w:p>
        </w:tc>
        <w:tc>
          <w:tcPr>
            <w:tcW w:w="1080" w:type="dxa"/>
            <w:tcBorders>
              <w:top w:val="single" w:sz="4" w:space="0" w:color="auto"/>
              <w:left w:val="nil"/>
              <w:bottom w:val="single" w:sz="8" w:space="0" w:color="auto"/>
              <w:right w:val="nil"/>
            </w:tcBorders>
            <w:shd w:val="clear" w:color="auto" w:fill="auto"/>
            <w:noWrap/>
            <w:vAlign w:val="bottom"/>
            <w:hideMark/>
          </w:tcPr>
          <w:p w14:paraId="1FA10505" w14:textId="77777777" w:rsidR="00F2377A" w:rsidRPr="00F2377A" w:rsidRDefault="00F2377A" w:rsidP="00F2377A">
            <w:pPr>
              <w:spacing w:after="0"/>
              <w:jc w:val="right"/>
              <w:rPr>
                <w:rFonts w:ascii="Times New Roman" w:eastAsia="Times New Roman" w:hAnsi="Times New Roman" w:cs="Times New Roman"/>
                <w:b/>
                <w:bCs/>
                <w:color w:val="000000"/>
                <w:sz w:val="22"/>
                <w:szCs w:val="22"/>
                <w:lang w:val="en-AU" w:eastAsia="en-AU"/>
              </w:rPr>
            </w:pPr>
            <w:r w:rsidRPr="00F2377A">
              <w:rPr>
                <w:rFonts w:ascii="Times New Roman" w:eastAsia="Times New Roman" w:hAnsi="Times New Roman" w:cs="Times New Roman"/>
                <w:b/>
                <w:bCs/>
                <w:color w:val="000000"/>
                <w:sz w:val="22"/>
                <w:szCs w:val="22"/>
                <w:lang w:val="en-AU" w:eastAsia="en-AU"/>
              </w:rPr>
              <w:t>Latitude</w:t>
            </w:r>
          </w:p>
        </w:tc>
      </w:tr>
      <w:tr w:rsidR="00F2377A" w:rsidRPr="00F2377A" w14:paraId="1EB59507" w14:textId="77777777" w:rsidTr="00F2377A">
        <w:trPr>
          <w:trHeight w:val="280"/>
        </w:trPr>
        <w:tc>
          <w:tcPr>
            <w:tcW w:w="1408" w:type="dxa"/>
            <w:vMerge w:val="restart"/>
            <w:tcBorders>
              <w:top w:val="nil"/>
              <w:left w:val="nil"/>
              <w:bottom w:val="nil"/>
              <w:right w:val="nil"/>
            </w:tcBorders>
            <w:vAlign w:val="center"/>
            <w:hideMark/>
          </w:tcPr>
          <w:p w14:paraId="647BFCCE" w14:textId="4D682AA0" w:rsidR="00F2377A" w:rsidRPr="00F2377A" w:rsidRDefault="005712C1" w:rsidP="00F2377A">
            <w:pPr>
              <w:spacing w:after="0"/>
              <w:rPr>
                <w:rFonts w:ascii="Times New Roman" w:eastAsia="Times New Roman" w:hAnsi="Times New Roman" w:cs="Times New Roman"/>
                <w:color w:val="000000"/>
                <w:sz w:val="22"/>
                <w:szCs w:val="22"/>
                <w:lang w:val="en-AU" w:eastAsia="en-AU"/>
              </w:rPr>
            </w:pPr>
            <w:r>
              <w:rPr>
                <w:rFonts w:ascii="Times New Roman" w:eastAsia="Times New Roman" w:hAnsi="Times New Roman" w:cs="Times New Roman"/>
                <w:color w:val="000000"/>
                <w:sz w:val="22"/>
                <w:szCs w:val="22"/>
                <w:lang w:val="en-AU" w:eastAsia="en-AU"/>
              </w:rPr>
              <w:t>Black Volta</w:t>
            </w:r>
          </w:p>
        </w:tc>
        <w:tc>
          <w:tcPr>
            <w:tcW w:w="2860" w:type="dxa"/>
            <w:tcBorders>
              <w:top w:val="nil"/>
              <w:left w:val="nil"/>
              <w:bottom w:val="nil"/>
              <w:right w:val="nil"/>
            </w:tcBorders>
            <w:shd w:val="clear" w:color="auto" w:fill="auto"/>
            <w:noWrap/>
            <w:vAlign w:val="bottom"/>
            <w:hideMark/>
          </w:tcPr>
          <w:p w14:paraId="039E698B"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Agbelekame</w:t>
            </w:r>
            <w:proofErr w:type="spellEnd"/>
            <w:r w:rsidRPr="00F2377A">
              <w:rPr>
                <w:rFonts w:ascii="Times New Roman" w:eastAsia="Times New Roman" w:hAnsi="Times New Roman" w:cs="Times New Roman"/>
                <w:color w:val="000000"/>
                <w:sz w:val="22"/>
                <w:szCs w:val="22"/>
                <w:lang w:val="en-AU" w:eastAsia="en-AU"/>
              </w:rPr>
              <w:t xml:space="preserve"> (1)</w:t>
            </w:r>
          </w:p>
        </w:tc>
        <w:tc>
          <w:tcPr>
            <w:tcW w:w="1463" w:type="dxa"/>
            <w:tcBorders>
              <w:top w:val="nil"/>
              <w:left w:val="nil"/>
              <w:bottom w:val="nil"/>
              <w:right w:val="nil"/>
            </w:tcBorders>
            <w:shd w:val="clear" w:color="auto" w:fill="auto"/>
            <w:noWrap/>
            <w:vAlign w:val="bottom"/>
            <w:hideMark/>
          </w:tcPr>
          <w:p w14:paraId="6F43B2E3"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AB1</w:t>
            </w:r>
          </w:p>
        </w:tc>
        <w:tc>
          <w:tcPr>
            <w:tcW w:w="436" w:type="dxa"/>
            <w:tcBorders>
              <w:top w:val="nil"/>
              <w:left w:val="nil"/>
              <w:bottom w:val="nil"/>
              <w:right w:val="nil"/>
            </w:tcBorders>
            <w:shd w:val="clear" w:color="auto" w:fill="auto"/>
            <w:noWrap/>
            <w:vAlign w:val="bottom"/>
            <w:hideMark/>
          </w:tcPr>
          <w:p w14:paraId="1332B3EA" w14:textId="314C8732"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w:t>
            </w:r>
            <w:r w:rsidR="000B044E">
              <w:rPr>
                <w:rFonts w:ascii="Times New Roman" w:eastAsia="Times New Roman" w:hAnsi="Times New Roman" w:cs="Times New Roman"/>
                <w:color w:val="000000"/>
                <w:sz w:val="22"/>
                <w:szCs w:val="22"/>
                <w:lang w:val="en-AU" w:eastAsia="en-AU"/>
              </w:rPr>
              <w:t>3</w:t>
            </w:r>
          </w:p>
        </w:tc>
        <w:tc>
          <w:tcPr>
            <w:tcW w:w="1320" w:type="dxa"/>
            <w:tcBorders>
              <w:top w:val="nil"/>
              <w:left w:val="nil"/>
              <w:bottom w:val="nil"/>
              <w:right w:val="nil"/>
            </w:tcBorders>
            <w:shd w:val="clear" w:color="auto" w:fill="auto"/>
            <w:noWrap/>
            <w:vAlign w:val="bottom"/>
            <w:hideMark/>
          </w:tcPr>
          <w:p w14:paraId="1B2CDED1"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2051</w:t>
            </w:r>
          </w:p>
        </w:tc>
        <w:tc>
          <w:tcPr>
            <w:tcW w:w="1080" w:type="dxa"/>
            <w:tcBorders>
              <w:top w:val="nil"/>
              <w:left w:val="nil"/>
              <w:bottom w:val="nil"/>
              <w:right w:val="nil"/>
            </w:tcBorders>
            <w:shd w:val="clear" w:color="auto" w:fill="auto"/>
            <w:noWrap/>
            <w:vAlign w:val="bottom"/>
            <w:hideMark/>
          </w:tcPr>
          <w:p w14:paraId="236CC45B"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2338</w:t>
            </w:r>
          </w:p>
        </w:tc>
      </w:tr>
      <w:tr w:rsidR="00F2377A" w:rsidRPr="00F2377A" w14:paraId="26A762E1" w14:textId="77777777" w:rsidTr="00F2377A">
        <w:trPr>
          <w:trHeight w:val="280"/>
        </w:trPr>
        <w:tc>
          <w:tcPr>
            <w:tcW w:w="1408" w:type="dxa"/>
            <w:vMerge/>
            <w:tcBorders>
              <w:top w:val="nil"/>
              <w:left w:val="nil"/>
              <w:bottom w:val="nil"/>
              <w:right w:val="nil"/>
            </w:tcBorders>
            <w:vAlign w:val="center"/>
            <w:hideMark/>
          </w:tcPr>
          <w:p w14:paraId="3722E956"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515E6022"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Agbelekame</w:t>
            </w:r>
            <w:proofErr w:type="spellEnd"/>
            <w:r w:rsidRPr="00F2377A">
              <w:rPr>
                <w:rFonts w:ascii="Times New Roman" w:eastAsia="Times New Roman" w:hAnsi="Times New Roman" w:cs="Times New Roman"/>
                <w:color w:val="000000"/>
                <w:sz w:val="22"/>
                <w:szCs w:val="22"/>
                <w:lang w:val="en-AU" w:eastAsia="en-AU"/>
              </w:rPr>
              <w:t xml:space="preserve"> (2)</w:t>
            </w:r>
          </w:p>
        </w:tc>
        <w:tc>
          <w:tcPr>
            <w:tcW w:w="1463" w:type="dxa"/>
            <w:tcBorders>
              <w:top w:val="nil"/>
              <w:left w:val="nil"/>
              <w:bottom w:val="nil"/>
              <w:right w:val="nil"/>
            </w:tcBorders>
            <w:shd w:val="clear" w:color="auto" w:fill="auto"/>
            <w:noWrap/>
            <w:vAlign w:val="bottom"/>
            <w:hideMark/>
          </w:tcPr>
          <w:p w14:paraId="2C9AD4AA"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AB2</w:t>
            </w:r>
          </w:p>
        </w:tc>
        <w:tc>
          <w:tcPr>
            <w:tcW w:w="436" w:type="dxa"/>
            <w:tcBorders>
              <w:top w:val="nil"/>
              <w:left w:val="nil"/>
              <w:bottom w:val="nil"/>
              <w:right w:val="nil"/>
            </w:tcBorders>
            <w:shd w:val="clear" w:color="auto" w:fill="auto"/>
            <w:noWrap/>
            <w:vAlign w:val="bottom"/>
            <w:hideMark/>
          </w:tcPr>
          <w:p w14:paraId="4ADD4F34"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5</w:t>
            </w:r>
          </w:p>
        </w:tc>
        <w:tc>
          <w:tcPr>
            <w:tcW w:w="1320" w:type="dxa"/>
            <w:tcBorders>
              <w:top w:val="nil"/>
              <w:left w:val="nil"/>
              <w:bottom w:val="nil"/>
              <w:right w:val="nil"/>
            </w:tcBorders>
            <w:shd w:val="clear" w:color="auto" w:fill="auto"/>
            <w:noWrap/>
            <w:vAlign w:val="bottom"/>
            <w:hideMark/>
          </w:tcPr>
          <w:p w14:paraId="273468BD"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1199</w:t>
            </w:r>
          </w:p>
        </w:tc>
        <w:tc>
          <w:tcPr>
            <w:tcW w:w="1080" w:type="dxa"/>
            <w:tcBorders>
              <w:top w:val="nil"/>
              <w:left w:val="nil"/>
              <w:bottom w:val="nil"/>
              <w:right w:val="nil"/>
            </w:tcBorders>
            <w:shd w:val="clear" w:color="auto" w:fill="auto"/>
            <w:noWrap/>
            <w:vAlign w:val="bottom"/>
            <w:hideMark/>
          </w:tcPr>
          <w:p w14:paraId="20A2F540"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2456</w:t>
            </w:r>
          </w:p>
        </w:tc>
      </w:tr>
      <w:tr w:rsidR="00F2377A" w:rsidRPr="00F2377A" w14:paraId="778181EA" w14:textId="77777777" w:rsidTr="00F2377A">
        <w:trPr>
          <w:trHeight w:val="280"/>
        </w:trPr>
        <w:tc>
          <w:tcPr>
            <w:tcW w:w="1408" w:type="dxa"/>
            <w:vMerge/>
            <w:tcBorders>
              <w:top w:val="nil"/>
              <w:left w:val="nil"/>
              <w:bottom w:val="nil"/>
              <w:right w:val="nil"/>
            </w:tcBorders>
            <w:vAlign w:val="center"/>
            <w:hideMark/>
          </w:tcPr>
          <w:p w14:paraId="7E892847"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6EDB2420"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Bui</w:t>
            </w:r>
          </w:p>
        </w:tc>
        <w:tc>
          <w:tcPr>
            <w:tcW w:w="1463" w:type="dxa"/>
            <w:tcBorders>
              <w:top w:val="nil"/>
              <w:left w:val="nil"/>
              <w:bottom w:val="nil"/>
              <w:right w:val="nil"/>
            </w:tcBorders>
            <w:shd w:val="clear" w:color="auto" w:fill="auto"/>
            <w:noWrap/>
            <w:vAlign w:val="bottom"/>
            <w:hideMark/>
          </w:tcPr>
          <w:p w14:paraId="6805D509"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BUI</w:t>
            </w:r>
          </w:p>
        </w:tc>
        <w:tc>
          <w:tcPr>
            <w:tcW w:w="436" w:type="dxa"/>
            <w:tcBorders>
              <w:top w:val="nil"/>
              <w:left w:val="nil"/>
              <w:bottom w:val="nil"/>
              <w:right w:val="nil"/>
            </w:tcBorders>
            <w:shd w:val="clear" w:color="auto" w:fill="auto"/>
            <w:noWrap/>
            <w:vAlign w:val="bottom"/>
            <w:hideMark/>
          </w:tcPr>
          <w:p w14:paraId="42CAAC63"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6</w:t>
            </w:r>
          </w:p>
        </w:tc>
        <w:tc>
          <w:tcPr>
            <w:tcW w:w="1320" w:type="dxa"/>
            <w:tcBorders>
              <w:top w:val="nil"/>
              <w:left w:val="nil"/>
              <w:bottom w:val="nil"/>
              <w:right w:val="nil"/>
            </w:tcBorders>
            <w:shd w:val="clear" w:color="auto" w:fill="auto"/>
            <w:noWrap/>
            <w:vAlign w:val="bottom"/>
            <w:hideMark/>
          </w:tcPr>
          <w:p w14:paraId="74441DF0"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2770</w:t>
            </w:r>
          </w:p>
        </w:tc>
        <w:tc>
          <w:tcPr>
            <w:tcW w:w="1080" w:type="dxa"/>
            <w:tcBorders>
              <w:top w:val="nil"/>
              <w:left w:val="nil"/>
              <w:bottom w:val="nil"/>
              <w:right w:val="nil"/>
            </w:tcBorders>
            <w:shd w:val="clear" w:color="auto" w:fill="auto"/>
            <w:noWrap/>
            <w:vAlign w:val="bottom"/>
            <w:hideMark/>
          </w:tcPr>
          <w:p w14:paraId="743D876E"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2360</w:t>
            </w:r>
          </w:p>
        </w:tc>
      </w:tr>
      <w:tr w:rsidR="00F2377A" w:rsidRPr="00F2377A" w14:paraId="2C77F44C" w14:textId="77777777" w:rsidTr="00F2377A">
        <w:trPr>
          <w:trHeight w:val="280"/>
        </w:trPr>
        <w:tc>
          <w:tcPr>
            <w:tcW w:w="1408" w:type="dxa"/>
            <w:vMerge/>
            <w:tcBorders>
              <w:top w:val="nil"/>
              <w:left w:val="nil"/>
              <w:bottom w:val="nil"/>
              <w:right w:val="nil"/>
            </w:tcBorders>
            <w:vAlign w:val="center"/>
            <w:hideMark/>
          </w:tcPr>
          <w:p w14:paraId="3E61F10F"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4E699A73"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Kyingakrom</w:t>
            </w:r>
            <w:proofErr w:type="spellEnd"/>
          </w:p>
        </w:tc>
        <w:tc>
          <w:tcPr>
            <w:tcW w:w="1463" w:type="dxa"/>
            <w:tcBorders>
              <w:top w:val="nil"/>
              <w:left w:val="nil"/>
              <w:bottom w:val="nil"/>
              <w:right w:val="nil"/>
            </w:tcBorders>
            <w:shd w:val="clear" w:color="auto" w:fill="auto"/>
            <w:noWrap/>
            <w:vAlign w:val="bottom"/>
            <w:hideMark/>
          </w:tcPr>
          <w:p w14:paraId="44570AFD"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KYG</w:t>
            </w:r>
          </w:p>
        </w:tc>
        <w:tc>
          <w:tcPr>
            <w:tcW w:w="436" w:type="dxa"/>
            <w:tcBorders>
              <w:top w:val="nil"/>
              <w:left w:val="nil"/>
              <w:bottom w:val="nil"/>
              <w:right w:val="nil"/>
            </w:tcBorders>
            <w:shd w:val="clear" w:color="auto" w:fill="auto"/>
            <w:noWrap/>
            <w:vAlign w:val="bottom"/>
            <w:hideMark/>
          </w:tcPr>
          <w:p w14:paraId="5A4D6440"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5</w:t>
            </w:r>
          </w:p>
        </w:tc>
        <w:tc>
          <w:tcPr>
            <w:tcW w:w="1320" w:type="dxa"/>
            <w:tcBorders>
              <w:top w:val="nil"/>
              <w:left w:val="nil"/>
              <w:bottom w:val="nil"/>
              <w:right w:val="nil"/>
            </w:tcBorders>
            <w:shd w:val="clear" w:color="auto" w:fill="auto"/>
            <w:noWrap/>
            <w:vAlign w:val="bottom"/>
            <w:hideMark/>
          </w:tcPr>
          <w:p w14:paraId="660BCB02"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1090</w:t>
            </w:r>
          </w:p>
        </w:tc>
        <w:tc>
          <w:tcPr>
            <w:tcW w:w="1080" w:type="dxa"/>
            <w:tcBorders>
              <w:top w:val="nil"/>
              <w:left w:val="nil"/>
              <w:bottom w:val="nil"/>
              <w:right w:val="nil"/>
            </w:tcBorders>
            <w:shd w:val="clear" w:color="auto" w:fill="auto"/>
            <w:noWrap/>
            <w:vAlign w:val="bottom"/>
            <w:hideMark/>
          </w:tcPr>
          <w:p w14:paraId="6D77EACF"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0988</w:t>
            </w:r>
          </w:p>
        </w:tc>
      </w:tr>
      <w:tr w:rsidR="00F2377A" w:rsidRPr="00F2377A" w14:paraId="77F45276" w14:textId="77777777" w:rsidTr="00F2377A">
        <w:trPr>
          <w:trHeight w:val="280"/>
        </w:trPr>
        <w:tc>
          <w:tcPr>
            <w:tcW w:w="1408" w:type="dxa"/>
            <w:vMerge/>
            <w:tcBorders>
              <w:top w:val="nil"/>
              <w:left w:val="nil"/>
              <w:bottom w:val="nil"/>
              <w:right w:val="nil"/>
            </w:tcBorders>
            <w:vAlign w:val="center"/>
            <w:hideMark/>
          </w:tcPr>
          <w:p w14:paraId="10E3CD12"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0E3EEDA1"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 xml:space="preserve">New </w:t>
            </w:r>
            <w:proofErr w:type="spellStart"/>
            <w:r w:rsidRPr="00F2377A">
              <w:rPr>
                <w:rFonts w:ascii="Times New Roman" w:eastAsia="Times New Roman" w:hAnsi="Times New Roman" w:cs="Times New Roman"/>
                <w:color w:val="000000"/>
                <w:sz w:val="22"/>
                <w:szCs w:val="22"/>
                <w:lang w:val="en-AU" w:eastAsia="en-AU"/>
              </w:rPr>
              <w:t>Longoro</w:t>
            </w:r>
            <w:proofErr w:type="spellEnd"/>
          </w:p>
        </w:tc>
        <w:tc>
          <w:tcPr>
            <w:tcW w:w="1463" w:type="dxa"/>
            <w:tcBorders>
              <w:top w:val="nil"/>
              <w:left w:val="nil"/>
              <w:bottom w:val="nil"/>
              <w:right w:val="nil"/>
            </w:tcBorders>
            <w:shd w:val="clear" w:color="auto" w:fill="auto"/>
            <w:noWrap/>
            <w:vAlign w:val="bottom"/>
            <w:hideMark/>
          </w:tcPr>
          <w:p w14:paraId="1F2EF4E9"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NLG</w:t>
            </w:r>
          </w:p>
        </w:tc>
        <w:tc>
          <w:tcPr>
            <w:tcW w:w="436" w:type="dxa"/>
            <w:tcBorders>
              <w:top w:val="nil"/>
              <w:left w:val="nil"/>
              <w:bottom w:val="nil"/>
              <w:right w:val="nil"/>
            </w:tcBorders>
            <w:shd w:val="clear" w:color="auto" w:fill="auto"/>
            <w:noWrap/>
            <w:vAlign w:val="bottom"/>
            <w:hideMark/>
          </w:tcPr>
          <w:p w14:paraId="677643B1"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3</w:t>
            </w:r>
          </w:p>
        </w:tc>
        <w:tc>
          <w:tcPr>
            <w:tcW w:w="1320" w:type="dxa"/>
            <w:tcBorders>
              <w:top w:val="nil"/>
              <w:left w:val="nil"/>
              <w:bottom w:val="nil"/>
              <w:right w:val="nil"/>
            </w:tcBorders>
            <w:shd w:val="clear" w:color="auto" w:fill="auto"/>
            <w:noWrap/>
            <w:vAlign w:val="bottom"/>
            <w:hideMark/>
          </w:tcPr>
          <w:p w14:paraId="3F0FCE38"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0451</w:t>
            </w:r>
          </w:p>
        </w:tc>
        <w:tc>
          <w:tcPr>
            <w:tcW w:w="1080" w:type="dxa"/>
            <w:tcBorders>
              <w:top w:val="nil"/>
              <w:left w:val="nil"/>
              <w:bottom w:val="nil"/>
              <w:right w:val="nil"/>
            </w:tcBorders>
            <w:shd w:val="clear" w:color="auto" w:fill="auto"/>
            <w:noWrap/>
            <w:vAlign w:val="bottom"/>
            <w:hideMark/>
          </w:tcPr>
          <w:p w14:paraId="5C6709EB"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1303</w:t>
            </w:r>
          </w:p>
        </w:tc>
      </w:tr>
      <w:tr w:rsidR="00F2377A" w:rsidRPr="00F2377A" w14:paraId="39991769" w14:textId="77777777" w:rsidTr="00F2377A">
        <w:trPr>
          <w:trHeight w:val="280"/>
        </w:trPr>
        <w:tc>
          <w:tcPr>
            <w:tcW w:w="1408" w:type="dxa"/>
            <w:vMerge/>
            <w:tcBorders>
              <w:top w:val="nil"/>
              <w:left w:val="nil"/>
              <w:bottom w:val="nil"/>
              <w:right w:val="nil"/>
            </w:tcBorders>
            <w:vAlign w:val="center"/>
            <w:hideMark/>
          </w:tcPr>
          <w:p w14:paraId="730C6DC1"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3EDB6CBD"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Nyire</w:t>
            </w:r>
            <w:proofErr w:type="spellEnd"/>
          </w:p>
        </w:tc>
        <w:tc>
          <w:tcPr>
            <w:tcW w:w="1463" w:type="dxa"/>
            <w:tcBorders>
              <w:top w:val="nil"/>
              <w:left w:val="nil"/>
              <w:bottom w:val="nil"/>
              <w:right w:val="nil"/>
            </w:tcBorders>
            <w:shd w:val="clear" w:color="auto" w:fill="auto"/>
            <w:noWrap/>
            <w:vAlign w:val="bottom"/>
            <w:hideMark/>
          </w:tcPr>
          <w:p w14:paraId="02E77098"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NYR</w:t>
            </w:r>
          </w:p>
        </w:tc>
        <w:tc>
          <w:tcPr>
            <w:tcW w:w="436" w:type="dxa"/>
            <w:tcBorders>
              <w:top w:val="nil"/>
              <w:left w:val="nil"/>
              <w:bottom w:val="nil"/>
              <w:right w:val="nil"/>
            </w:tcBorders>
            <w:shd w:val="clear" w:color="auto" w:fill="auto"/>
            <w:noWrap/>
            <w:vAlign w:val="bottom"/>
            <w:hideMark/>
          </w:tcPr>
          <w:p w14:paraId="03D73A35"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2</w:t>
            </w:r>
          </w:p>
        </w:tc>
        <w:tc>
          <w:tcPr>
            <w:tcW w:w="1320" w:type="dxa"/>
            <w:tcBorders>
              <w:top w:val="nil"/>
              <w:left w:val="nil"/>
              <w:bottom w:val="nil"/>
              <w:right w:val="nil"/>
            </w:tcBorders>
            <w:shd w:val="clear" w:color="auto" w:fill="auto"/>
            <w:noWrap/>
            <w:vAlign w:val="bottom"/>
            <w:hideMark/>
          </w:tcPr>
          <w:p w14:paraId="72E0C591"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2959</w:t>
            </w:r>
          </w:p>
        </w:tc>
        <w:tc>
          <w:tcPr>
            <w:tcW w:w="1080" w:type="dxa"/>
            <w:tcBorders>
              <w:top w:val="nil"/>
              <w:left w:val="nil"/>
              <w:bottom w:val="nil"/>
              <w:right w:val="nil"/>
            </w:tcBorders>
            <w:shd w:val="clear" w:color="auto" w:fill="auto"/>
            <w:noWrap/>
            <w:vAlign w:val="bottom"/>
            <w:hideMark/>
          </w:tcPr>
          <w:p w14:paraId="340832FE"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1121</w:t>
            </w:r>
          </w:p>
        </w:tc>
      </w:tr>
      <w:tr w:rsidR="00F2377A" w:rsidRPr="00F2377A" w14:paraId="6AE57F66" w14:textId="77777777" w:rsidTr="00F2377A">
        <w:trPr>
          <w:trHeight w:val="280"/>
        </w:trPr>
        <w:tc>
          <w:tcPr>
            <w:tcW w:w="1408" w:type="dxa"/>
            <w:vMerge w:val="restart"/>
            <w:tcBorders>
              <w:top w:val="single" w:sz="4" w:space="0" w:color="000000"/>
              <w:left w:val="nil"/>
              <w:bottom w:val="single" w:sz="4" w:space="0" w:color="000000"/>
              <w:right w:val="nil"/>
            </w:tcBorders>
            <w:shd w:val="clear" w:color="auto" w:fill="auto"/>
            <w:noWrap/>
            <w:vAlign w:val="bottom"/>
            <w:hideMark/>
          </w:tcPr>
          <w:p w14:paraId="4123E884"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Daka</w:t>
            </w:r>
            <w:proofErr w:type="spellEnd"/>
          </w:p>
        </w:tc>
        <w:tc>
          <w:tcPr>
            <w:tcW w:w="2860" w:type="dxa"/>
            <w:tcBorders>
              <w:top w:val="single" w:sz="4" w:space="0" w:color="000000"/>
              <w:left w:val="nil"/>
              <w:bottom w:val="nil"/>
              <w:right w:val="nil"/>
            </w:tcBorders>
            <w:shd w:val="clear" w:color="auto" w:fill="auto"/>
            <w:noWrap/>
            <w:vAlign w:val="bottom"/>
            <w:hideMark/>
          </w:tcPr>
          <w:p w14:paraId="199BF3D6"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Wiae</w:t>
            </w:r>
            <w:proofErr w:type="spellEnd"/>
            <w:r w:rsidRPr="00F2377A">
              <w:rPr>
                <w:rFonts w:ascii="Times New Roman" w:eastAsia="Times New Roman" w:hAnsi="Times New Roman" w:cs="Times New Roman"/>
                <w:color w:val="000000"/>
                <w:sz w:val="22"/>
                <w:szCs w:val="22"/>
                <w:lang w:val="en-AU" w:eastAsia="en-AU"/>
              </w:rPr>
              <w:t xml:space="preserve"> </w:t>
            </w:r>
            <w:proofErr w:type="spellStart"/>
            <w:r w:rsidRPr="00F2377A">
              <w:rPr>
                <w:rFonts w:ascii="Times New Roman" w:eastAsia="Times New Roman" w:hAnsi="Times New Roman" w:cs="Times New Roman"/>
                <w:color w:val="000000"/>
                <w:sz w:val="22"/>
                <w:szCs w:val="22"/>
                <w:lang w:val="en-AU" w:eastAsia="en-AU"/>
              </w:rPr>
              <w:t>Chabbon</w:t>
            </w:r>
            <w:proofErr w:type="spellEnd"/>
            <w:r w:rsidRPr="00F2377A">
              <w:rPr>
                <w:rFonts w:ascii="Times New Roman" w:eastAsia="Times New Roman" w:hAnsi="Times New Roman" w:cs="Times New Roman"/>
                <w:color w:val="000000"/>
                <w:sz w:val="22"/>
                <w:szCs w:val="22"/>
                <w:lang w:val="en-AU" w:eastAsia="en-AU"/>
              </w:rPr>
              <w:t>/</w:t>
            </w:r>
            <w:proofErr w:type="spellStart"/>
            <w:r w:rsidRPr="00F2377A">
              <w:rPr>
                <w:rFonts w:ascii="Times New Roman" w:eastAsia="Times New Roman" w:hAnsi="Times New Roman" w:cs="Times New Roman"/>
                <w:color w:val="000000"/>
                <w:sz w:val="22"/>
                <w:szCs w:val="22"/>
                <w:lang w:val="en-AU" w:eastAsia="en-AU"/>
              </w:rPr>
              <w:t>Takumdo</w:t>
            </w:r>
            <w:proofErr w:type="spellEnd"/>
            <w:r w:rsidRPr="00F2377A">
              <w:rPr>
                <w:rFonts w:ascii="Times New Roman" w:eastAsia="Times New Roman" w:hAnsi="Times New Roman" w:cs="Times New Roman"/>
                <w:color w:val="000000"/>
                <w:sz w:val="22"/>
                <w:szCs w:val="22"/>
                <w:lang w:val="en-AU" w:eastAsia="en-AU"/>
              </w:rPr>
              <w:t>/</w:t>
            </w:r>
            <w:proofErr w:type="spellStart"/>
            <w:r w:rsidRPr="00F2377A">
              <w:rPr>
                <w:rFonts w:ascii="Times New Roman" w:eastAsia="Times New Roman" w:hAnsi="Times New Roman" w:cs="Times New Roman"/>
                <w:color w:val="000000"/>
                <w:sz w:val="22"/>
                <w:szCs w:val="22"/>
                <w:lang w:val="en-AU" w:eastAsia="en-AU"/>
              </w:rPr>
              <w:t>Wiae</w:t>
            </w:r>
            <w:proofErr w:type="spellEnd"/>
          </w:p>
        </w:tc>
        <w:tc>
          <w:tcPr>
            <w:tcW w:w="1463" w:type="dxa"/>
            <w:tcBorders>
              <w:top w:val="single" w:sz="4" w:space="0" w:color="000000"/>
              <w:left w:val="nil"/>
              <w:bottom w:val="nil"/>
              <w:right w:val="nil"/>
            </w:tcBorders>
            <w:shd w:val="clear" w:color="auto" w:fill="auto"/>
            <w:noWrap/>
            <w:vAlign w:val="bottom"/>
            <w:hideMark/>
          </w:tcPr>
          <w:p w14:paraId="0EE61117"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W/TAK/CHA</w:t>
            </w:r>
          </w:p>
        </w:tc>
        <w:tc>
          <w:tcPr>
            <w:tcW w:w="436" w:type="dxa"/>
            <w:tcBorders>
              <w:top w:val="single" w:sz="4" w:space="0" w:color="000000"/>
              <w:left w:val="nil"/>
              <w:bottom w:val="nil"/>
              <w:right w:val="nil"/>
            </w:tcBorders>
            <w:shd w:val="clear" w:color="auto" w:fill="auto"/>
            <w:noWrap/>
            <w:vAlign w:val="bottom"/>
            <w:hideMark/>
          </w:tcPr>
          <w:p w14:paraId="2B2A699C"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25</w:t>
            </w:r>
          </w:p>
        </w:tc>
        <w:tc>
          <w:tcPr>
            <w:tcW w:w="1320" w:type="dxa"/>
            <w:tcBorders>
              <w:top w:val="single" w:sz="4" w:space="0" w:color="000000"/>
              <w:left w:val="nil"/>
              <w:bottom w:val="nil"/>
              <w:right w:val="nil"/>
            </w:tcBorders>
            <w:shd w:val="clear" w:color="auto" w:fill="auto"/>
            <w:noWrap/>
            <w:vAlign w:val="bottom"/>
            <w:hideMark/>
          </w:tcPr>
          <w:p w14:paraId="15225FBD"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0.2067</w:t>
            </w:r>
          </w:p>
        </w:tc>
        <w:tc>
          <w:tcPr>
            <w:tcW w:w="1080" w:type="dxa"/>
            <w:tcBorders>
              <w:top w:val="single" w:sz="4" w:space="0" w:color="000000"/>
              <w:left w:val="nil"/>
              <w:bottom w:val="nil"/>
              <w:right w:val="nil"/>
            </w:tcBorders>
            <w:shd w:val="clear" w:color="auto" w:fill="auto"/>
            <w:noWrap/>
            <w:vAlign w:val="bottom"/>
            <w:hideMark/>
          </w:tcPr>
          <w:p w14:paraId="62BF95DF"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2933</w:t>
            </w:r>
          </w:p>
        </w:tc>
      </w:tr>
      <w:tr w:rsidR="00F2377A" w:rsidRPr="00F2377A" w14:paraId="7D1356FE" w14:textId="77777777" w:rsidTr="00F2377A">
        <w:trPr>
          <w:trHeight w:val="280"/>
        </w:trPr>
        <w:tc>
          <w:tcPr>
            <w:tcW w:w="1408" w:type="dxa"/>
            <w:vMerge/>
            <w:tcBorders>
              <w:top w:val="single" w:sz="4" w:space="0" w:color="000000"/>
              <w:left w:val="nil"/>
              <w:bottom w:val="single" w:sz="4" w:space="0" w:color="000000"/>
              <w:right w:val="nil"/>
            </w:tcBorders>
            <w:vAlign w:val="center"/>
            <w:hideMark/>
          </w:tcPr>
          <w:p w14:paraId="015561C5"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nil"/>
              <w:right w:val="nil"/>
            </w:tcBorders>
            <w:shd w:val="clear" w:color="auto" w:fill="auto"/>
            <w:noWrap/>
            <w:vAlign w:val="bottom"/>
            <w:hideMark/>
          </w:tcPr>
          <w:p w14:paraId="439483D4"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Jagbengbendo</w:t>
            </w:r>
            <w:proofErr w:type="spellEnd"/>
          </w:p>
        </w:tc>
        <w:tc>
          <w:tcPr>
            <w:tcW w:w="1463" w:type="dxa"/>
            <w:tcBorders>
              <w:top w:val="nil"/>
              <w:left w:val="nil"/>
              <w:bottom w:val="nil"/>
              <w:right w:val="nil"/>
            </w:tcBorders>
            <w:shd w:val="clear" w:color="auto" w:fill="auto"/>
            <w:noWrap/>
            <w:vAlign w:val="bottom"/>
            <w:hideMark/>
          </w:tcPr>
          <w:p w14:paraId="33923DE0"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JAG</w:t>
            </w:r>
          </w:p>
        </w:tc>
        <w:tc>
          <w:tcPr>
            <w:tcW w:w="436" w:type="dxa"/>
            <w:tcBorders>
              <w:top w:val="nil"/>
              <w:left w:val="nil"/>
              <w:bottom w:val="nil"/>
              <w:right w:val="nil"/>
            </w:tcBorders>
            <w:shd w:val="clear" w:color="auto" w:fill="auto"/>
            <w:noWrap/>
            <w:vAlign w:val="bottom"/>
            <w:hideMark/>
          </w:tcPr>
          <w:p w14:paraId="0C5C81DC"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30</w:t>
            </w:r>
          </w:p>
        </w:tc>
        <w:tc>
          <w:tcPr>
            <w:tcW w:w="1320" w:type="dxa"/>
            <w:tcBorders>
              <w:top w:val="nil"/>
              <w:left w:val="nil"/>
              <w:bottom w:val="nil"/>
              <w:right w:val="nil"/>
            </w:tcBorders>
            <w:shd w:val="clear" w:color="auto" w:fill="auto"/>
            <w:noWrap/>
            <w:vAlign w:val="bottom"/>
            <w:hideMark/>
          </w:tcPr>
          <w:p w14:paraId="53EE9356"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0.1256</w:t>
            </w:r>
          </w:p>
        </w:tc>
        <w:tc>
          <w:tcPr>
            <w:tcW w:w="1080" w:type="dxa"/>
            <w:tcBorders>
              <w:top w:val="nil"/>
              <w:left w:val="nil"/>
              <w:bottom w:val="nil"/>
              <w:right w:val="nil"/>
            </w:tcBorders>
            <w:shd w:val="clear" w:color="auto" w:fill="auto"/>
            <w:noWrap/>
            <w:vAlign w:val="bottom"/>
            <w:hideMark/>
          </w:tcPr>
          <w:p w14:paraId="02972FD9"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3342</w:t>
            </w:r>
          </w:p>
        </w:tc>
      </w:tr>
      <w:tr w:rsidR="00F2377A" w:rsidRPr="00F2377A" w14:paraId="37D89B13" w14:textId="77777777" w:rsidTr="00F2377A">
        <w:trPr>
          <w:trHeight w:val="280"/>
        </w:trPr>
        <w:tc>
          <w:tcPr>
            <w:tcW w:w="1408" w:type="dxa"/>
            <w:vMerge/>
            <w:tcBorders>
              <w:top w:val="single" w:sz="4" w:space="0" w:color="000000"/>
              <w:left w:val="nil"/>
              <w:bottom w:val="single" w:sz="4" w:space="0" w:color="000000"/>
              <w:right w:val="nil"/>
            </w:tcBorders>
            <w:vAlign w:val="center"/>
            <w:hideMark/>
          </w:tcPr>
          <w:p w14:paraId="69FD5332"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single" w:sz="4" w:space="0" w:color="000000"/>
              <w:right w:val="nil"/>
            </w:tcBorders>
            <w:shd w:val="clear" w:color="auto" w:fill="auto"/>
            <w:noWrap/>
            <w:vAlign w:val="bottom"/>
            <w:hideMark/>
          </w:tcPr>
          <w:p w14:paraId="366D9EEC"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Kojoboni</w:t>
            </w:r>
            <w:proofErr w:type="spellEnd"/>
          </w:p>
        </w:tc>
        <w:tc>
          <w:tcPr>
            <w:tcW w:w="1463" w:type="dxa"/>
            <w:tcBorders>
              <w:top w:val="nil"/>
              <w:left w:val="nil"/>
              <w:bottom w:val="single" w:sz="4" w:space="0" w:color="000000"/>
              <w:right w:val="nil"/>
            </w:tcBorders>
            <w:shd w:val="clear" w:color="auto" w:fill="auto"/>
            <w:noWrap/>
            <w:vAlign w:val="bottom"/>
            <w:hideMark/>
          </w:tcPr>
          <w:p w14:paraId="2676A3F2"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KOJ</w:t>
            </w:r>
          </w:p>
        </w:tc>
        <w:tc>
          <w:tcPr>
            <w:tcW w:w="436" w:type="dxa"/>
            <w:tcBorders>
              <w:top w:val="nil"/>
              <w:left w:val="nil"/>
              <w:bottom w:val="single" w:sz="4" w:space="0" w:color="000000"/>
              <w:right w:val="nil"/>
            </w:tcBorders>
            <w:shd w:val="clear" w:color="auto" w:fill="auto"/>
            <w:noWrap/>
            <w:vAlign w:val="bottom"/>
            <w:hideMark/>
          </w:tcPr>
          <w:p w14:paraId="307C3715"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3</w:t>
            </w:r>
          </w:p>
        </w:tc>
        <w:tc>
          <w:tcPr>
            <w:tcW w:w="1320" w:type="dxa"/>
            <w:tcBorders>
              <w:top w:val="nil"/>
              <w:left w:val="nil"/>
              <w:bottom w:val="single" w:sz="4" w:space="0" w:color="000000"/>
              <w:right w:val="nil"/>
            </w:tcBorders>
            <w:shd w:val="clear" w:color="auto" w:fill="auto"/>
            <w:noWrap/>
            <w:vAlign w:val="bottom"/>
            <w:hideMark/>
          </w:tcPr>
          <w:p w14:paraId="2859F500"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0.1831</w:t>
            </w:r>
          </w:p>
        </w:tc>
        <w:tc>
          <w:tcPr>
            <w:tcW w:w="1080" w:type="dxa"/>
            <w:tcBorders>
              <w:top w:val="nil"/>
              <w:left w:val="nil"/>
              <w:bottom w:val="single" w:sz="4" w:space="0" w:color="000000"/>
              <w:right w:val="nil"/>
            </w:tcBorders>
            <w:shd w:val="clear" w:color="auto" w:fill="auto"/>
            <w:noWrap/>
            <w:vAlign w:val="bottom"/>
            <w:hideMark/>
          </w:tcPr>
          <w:p w14:paraId="1E18C8B5"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4855</w:t>
            </w:r>
          </w:p>
        </w:tc>
      </w:tr>
      <w:tr w:rsidR="00F2377A" w:rsidRPr="00F2377A" w14:paraId="6A3F92B6" w14:textId="77777777" w:rsidTr="00F2377A">
        <w:trPr>
          <w:trHeight w:val="280"/>
        </w:trPr>
        <w:tc>
          <w:tcPr>
            <w:tcW w:w="1408" w:type="dxa"/>
            <w:vMerge w:val="restart"/>
            <w:tcBorders>
              <w:top w:val="nil"/>
              <w:left w:val="nil"/>
              <w:bottom w:val="single" w:sz="4" w:space="0" w:color="000000"/>
              <w:right w:val="nil"/>
            </w:tcBorders>
            <w:shd w:val="clear" w:color="auto" w:fill="auto"/>
            <w:noWrap/>
            <w:vAlign w:val="bottom"/>
            <w:hideMark/>
          </w:tcPr>
          <w:p w14:paraId="0BC20125"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Pru</w:t>
            </w:r>
            <w:proofErr w:type="spellEnd"/>
          </w:p>
        </w:tc>
        <w:tc>
          <w:tcPr>
            <w:tcW w:w="2860" w:type="dxa"/>
            <w:tcBorders>
              <w:top w:val="nil"/>
              <w:left w:val="nil"/>
              <w:bottom w:val="nil"/>
              <w:right w:val="nil"/>
            </w:tcBorders>
            <w:shd w:val="clear" w:color="auto" w:fill="auto"/>
            <w:noWrap/>
            <w:vAlign w:val="bottom"/>
            <w:hideMark/>
          </w:tcPr>
          <w:p w14:paraId="2CB2A8BB"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Baaya</w:t>
            </w:r>
            <w:proofErr w:type="spellEnd"/>
            <w:r w:rsidRPr="00F2377A">
              <w:rPr>
                <w:rFonts w:ascii="Times New Roman" w:eastAsia="Times New Roman" w:hAnsi="Times New Roman" w:cs="Times New Roman"/>
                <w:color w:val="000000"/>
                <w:sz w:val="22"/>
                <w:szCs w:val="22"/>
                <w:lang w:val="en-AU" w:eastAsia="en-AU"/>
              </w:rPr>
              <w:t>/</w:t>
            </w:r>
            <w:proofErr w:type="spellStart"/>
            <w:r w:rsidRPr="00F2377A">
              <w:rPr>
                <w:rFonts w:ascii="Times New Roman" w:eastAsia="Times New Roman" w:hAnsi="Times New Roman" w:cs="Times New Roman"/>
                <w:color w:val="000000"/>
                <w:sz w:val="22"/>
                <w:szCs w:val="22"/>
                <w:lang w:val="en-AU" w:eastAsia="en-AU"/>
              </w:rPr>
              <w:t>Asubende</w:t>
            </w:r>
            <w:proofErr w:type="spellEnd"/>
            <w:r w:rsidRPr="00F2377A">
              <w:rPr>
                <w:rFonts w:ascii="Times New Roman" w:eastAsia="Times New Roman" w:hAnsi="Times New Roman" w:cs="Times New Roman"/>
                <w:color w:val="000000"/>
                <w:sz w:val="22"/>
                <w:szCs w:val="22"/>
                <w:lang w:val="en-AU" w:eastAsia="en-AU"/>
              </w:rPr>
              <w:t>/</w:t>
            </w:r>
            <w:proofErr w:type="spellStart"/>
            <w:r w:rsidRPr="00F2377A">
              <w:rPr>
                <w:rFonts w:ascii="Times New Roman" w:eastAsia="Times New Roman" w:hAnsi="Times New Roman" w:cs="Times New Roman"/>
                <w:color w:val="000000"/>
                <w:sz w:val="22"/>
                <w:szCs w:val="22"/>
                <w:lang w:val="en-AU" w:eastAsia="en-AU"/>
              </w:rPr>
              <w:t>Senyase</w:t>
            </w:r>
            <w:proofErr w:type="spellEnd"/>
          </w:p>
        </w:tc>
        <w:tc>
          <w:tcPr>
            <w:tcW w:w="1463" w:type="dxa"/>
            <w:tcBorders>
              <w:top w:val="nil"/>
              <w:left w:val="nil"/>
              <w:bottom w:val="nil"/>
              <w:right w:val="nil"/>
            </w:tcBorders>
            <w:shd w:val="clear" w:color="auto" w:fill="auto"/>
            <w:noWrap/>
            <w:vAlign w:val="bottom"/>
            <w:hideMark/>
          </w:tcPr>
          <w:p w14:paraId="5CFFE1ED"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B/ASU/SEN</w:t>
            </w:r>
          </w:p>
        </w:tc>
        <w:tc>
          <w:tcPr>
            <w:tcW w:w="436" w:type="dxa"/>
            <w:tcBorders>
              <w:top w:val="nil"/>
              <w:left w:val="nil"/>
              <w:bottom w:val="nil"/>
              <w:right w:val="nil"/>
            </w:tcBorders>
            <w:shd w:val="clear" w:color="auto" w:fill="auto"/>
            <w:noWrap/>
            <w:vAlign w:val="bottom"/>
            <w:hideMark/>
          </w:tcPr>
          <w:p w14:paraId="5F8B32B0"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9</w:t>
            </w:r>
          </w:p>
        </w:tc>
        <w:tc>
          <w:tcPr>
            <w:tcW w:w="1320" w:type="dxa"/>
            <w:tcBorders>
              <w:top w:val="nil"/>
              <w:left w:val="nil"/>
              <w:bottom w:val="nil"/>
              <w:right w:val="nil"/>
            </w:tcBorders>
            <w:shd w:val="clear" w:color="auto" w:fill="auto"/>
            <w:noWrap/>
            <w:vAlign w:val="bottom"/>
            <w:hideMark/>
          </w:tcPr>
          <w:p w14:paraId="7A2471DC"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0.9904</w:t>
            </w:r>
          </w:p>
        </w:tc>
        <w:tc>
          <w:tcPr>
            <w:tcW w:w="1080" w:type="dxa"/>
            <w:tcBorders>
              <w:top w:val="nil"/>
              <w:left w:val="nil"/>
              <w:bottom w:val="nil"/>
              <w:right w:val="nil"/>
            </w:tcBorders>
            <w:shd w:val="clear" w:color="auto" w:fill="auto"/>
            <w:noWrap/>
            <w:vAlign w:val="bottom"/>
            <w:hideMark/>
          </w:tcPr>
          <w:p w14:paraId="633102A6"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8.0128</w:t>
            </w:r>
          </w:p>
        </w:tc>
      </w:tr>
      <w:tr w:rsidR="00F2377A" w:rsidRPr="00F2377A" w14:paraId="4677B811" w14:textId="77777777" w:rsidTr="00F2377A">
        <w:trPr>
          <w:trHeight w:val="280"/>
        </w:trPr>
        <w:tc>
          <w:tcPr>
            <w:tcW w:w="1408" w:type="dxa"/>
            <w:vMerge/>
            <w:tcBorders>
              <w:top w:val="nil"/>
              <w:left w:val="nil"/>
              <w:bottom w:val="single" w:sz="4" w:space="0" w:color="000000"/>
              <w:right w:val="nil"/>
            </w:tcBorders>
            <w:vAlign w:val="center"/>
            <w:hideMark/>
          </w:tcPr>
          <w:p w14:paraId="23EC4C5A"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
        </w:tc>
        <w:tc>
          <w:tcPr>
            <w:tcW w:w="2860" w:type="dxa"/>
            <w:tcBorders>
              <w:top w:val="nil"/>
              <w:left w:val="nil"/>
              <w:bottom w:val="single" w:sz="4" w:space="0" w:color="000000"/>
              <w:right w:val="nil"/>
            </w:tcBorders>
            <w:shd w:val="clear" w:color="auto" w:fill="auto"/>
            <w:noWrap/>
            <w:vAlign w:val="bottom"/>
            <w:hideMark/>
          </w:tcPr>
          <w:p w14:paraId="3B39D251"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proofErr w:type="spellStart"/>
            <w:r w:rsidRPr="00F2377A">
              <w:rPr>
                <w:rFonts w:ascii="Times New Roman" w:eastAsia="Times New Roman" w:hAnsi="Times New Roman" w:cs="Times New Roman"/>
                <w:color w:val="000000"/>
                <w:sz w:val="22"/>
                <w:szCs w:val="22"/>
                <w:lang w:val="en-AU" w:eastAsia="en-AU"/>
              </w:rPr>
              <w:t>Ohiampe</w:t>
            </w:r>
            <w:proofErr w:type="spellEnd"/>
          </w:p>
        </w:tc>
        <w:tc>
          <w:tcPr>
            <w:tcW w:w="1463" w:type="dxa"/>
            <w:tcBorders>
              <w:top w:val="nil"/>
              <w:left w:val="nil"/>
              <w:bottom w:val="single" w:sz="4" w:space="0" w:color="000000"/>
              <w:right w:val="nil"/>
            </w:tcBorders>
            <w:shd w:val="clear" w:color="auto" w:fill="auto"/>
            <w:noWrap/>
            <w:vAlign w:val="bottom"/>
            <w:hideMark/>
          </w:tcPr>
          <w:p w14:paraId="34463B0D" w14:textId="77777777" w:rsidR="00F2377A" w:rsidRPr="00F2377A" w:rsidRDefault="00F2377A" w:rsidP="00F2377A">
            <w:pPr>
              <w:spacing w:after="0"/>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OHP</w:t>
            </w:r>
          </w:p>
        </w:tc>
        <w:tc>
          <w:tcPr>
            <w:tcW w:w="436" w:type="dxa"/>
            <w:tcBorders>
              <w:top w:val="nil"/>
              <w:left w:val="nil"/>
              <w:bottom w:val="single" w:sz="4" w:space="0" w:color="000000"/>
              <w:right w:val="nil"/>
            </w:tcBorders>
            <w:shd w:val="clear" w:color="auto" w:fill="auto"/>
            <w:noWrap/>
            <w:vAlign w:val="bottom"/>
            <w:hideMark/>
          </w:tcPr>
          <w:p w14:paraId="05544276" w14:textId="77777777" w:rsidR="00F2377A" w:rsidRPr="00F2377A" w:rsidRDefault="00F2377A" w:rsidP="00F2377A">
            <w:pPr>
              <w:spacing w:after="0"/>
              <w:jc w:val="center"/>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3</w:t>
            </w:r>
          </w:p>
        </w:tc>
        <w:tc>
          <w:tcPr>
            <w:tcW w:w="1320" w:type="dxa"/>
            <w:tcBorders>
              <w:top w:val="nil"/>
              <w:left w:val="nil"/>
              <w:bottom w:val="single" w:sz="4" w:space="0" w:color="000000"/>
              <w:right w:val="nil"/>
            </w:tcBorders>
            <w:shd w:val="clear" w:color="auto" w:fill="auto"/>
            <w:noWrap/>
            <w:vAlign w:val="bottom"/>
            <w:hideMark/>
          </w:tcPr>
          <w:p w14:paraId="0C864917"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1.1400</w:t>
            </w:r>
          </w:p>
        </w:tc>
        <w:tc>
          <w:tcPr>
            <w:tcW w:w="1080" w:type="dxa"/>
            <w:tcBorders>
              <w:top w:val="nil"/>
              <w:left w:val="nil"/>
              <w:bottom w:val="single" w:sz="4" w:space="0" w:color="000000"/>
              <w:right w:val="nil"/>
            </w:tcBorders>
            <w:shd w:val="clear" w:color="auto" w:fill="auto"/>
            <w:noWrap/>
            <w:vAlign w:val="bottom"/>
            <w:hideMark/>
          </w:tcPr>
          <w:p w14:paraId="16AEAEE1" w14:textId="77777777" w:rsidR="00F2377A" w:rsidRPr="00F2377A" w:rsidRDefault="00F2377A" w:rsidP="00F2377A">
            <w:pPr>
              <w:spacing w:after="0"/>
              <w:jc w:val="right"/>
              <w:rPr>
                <w:rFonts w:ascii="Times New Roman" w:eastAsia="Times New Roman" w:hAnsi="Times New Roman" w:cs="Times New Roman"/>
                <w:color w:val="000000"/>
                <w:sz w:val="22"/>
                <w:szCs w:val="22"/>
                <w:lang w:val="en-AU" w:eastAsia="en-AU"/>
              </w:rPr>
            </w:pPr>
            <w:r w:rsidRPr="00F2377A">
              <w:rPr>
                <w:rFonts w:ascii="Times New Roman" w:eastAsia="Times New Roman" w:hAnsi="Times New Roman" w:cs="Times New Roman"/>
                <w:color w:val="000000"/>
                <w:sz w:val="22"/>
                <w:szCs w:val="22"/>
                <w:lang w:val="en-AU" w:eastAsia="en-AU"/>
              </w:rPr>
              <w:t>7.9500</w:t>
            </w:r>
          </w:p>
        </w:tc>
      </w:tr>
    </w:tbl>
    <w:p w14:paraId="3688D18C" w14:textId="77777777" w:rsidR="00F2377A" w:rsidRPr="00F43CB1" w:rsidRDefault="00F2377A" w:rsidP="00463686">
      <w:pPr>
        <w:pStyle w:val="BodyText"/>
        <w:jc w:val="left"/>
      </w:pPr>
    </w:p>
    <w:sectPr w:rsidR="00F2377A" w:rsidRPr="00F43CB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IMAL SHRESTHA" w:date="2022-01-11T21:46:00Z" w:initials="HS">
    <w:p w14:paraId="1CF3F73D" w14:textId="4BC3CC00" w:rsidR="0083381F" w:rsidRDefault="0083381F">
      <w:pPr>
        <w:pStyle w:val="CommentText"/>
      </w:pPr>
      <w:r>
        <w:rPr>
          <w:rStyle w:val="CommentReference"/>
        </w:rPr>
        <w:annotationRef/>
      </w:r>
      <w:r>
        <w:t xml:space="preserve">We should replace the merged locations </w:t>
      </w:r>
      <w:r w:rsidR="00ED0091">
        <w:t xml:space="preserve">with separate rows with their individual lonlat coordinates and indicate that the asterieked </w:t>
      </w:r>
      <w:r w:rsidR="003C0FE1">
        <w:t>locations were merged as the pairwise distance between locations</w:t>
      </w:r>
      <w:r w:rsidR="00B30E9D">
        <w:t xml:space="preserve"> was less than 5 k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3F7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9847F" w16cex:dateUtc="2022-01-12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3F73D" w16cid:durableId="258984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ACDC8" w14:textId="77777777" w:rsidR="00404675" w:rsidRDefault="00404675">
      <w:pPr>
        <w:spacing w:after="0"/>
      </w:pPr>
      <w:r>
        <w:separator/>
      </w:r>
    </w:p>
  </w:endnote>
  <w:endnote w:type="continuationSeparator" w:id="0">
    <w:p w14:paraId="07692211" w14:textId="77777777" w:rsidR="00404675" w:rsidRDefault="00404675">
      <w:pPr>
        <w:spacing w:after="0"/>
      </w:pPr>
      <w:r>
        <w:continuationSeparator/>
      </w:r>
    </w:p>
  </w:endnote>
  <w:endnote w:type="continuationNotice" w:id="1">
    <w:p w14:paraId="0227FC67" w14:textId="77777777" w:rsidR="00404675" w:rsidRDefault="004046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35659438"/>
      <w:docPartObj>
        <w:docPartGallery w:val="Page Numbers (Bottom of Page)"/>
        <w:docPartUnique/>
      </w:docPartObj>
    </w:sdtPr>
    <w:sdtEndPr>
      <w:rPr>
        <w:noProof/>
      </w:rPr>
    </w:sdtEndPr>
    <w:sdtContent>
      <w:p w14:paraId="6E227B6E" w14:textId="06918D57" w:rsidR="005B2CD3" w:rsidRPr="00A73578" w:rsidRDefault="005B2CD3">
        <w:pPr>
          <w:pStyle w:val="Footer"/>
          <w:jc w:val="right"/>
          <w:rPr>
            <w:rFonts w:ascii="Times New Roman" w:hAnsi="Times New Roman" w:cs="Times New Roman"/>
          </w:rPr>
        </w:pPr>
        <w:r w:rsidRPr="00A73578">
          <w:rPr>
            <w:rFonts w:ascii="Times New Roman" w:hAnsi="Times New Roman" w:cs="Times New Roman"/>
          </w:rPr>
          <w:fldChar w:fldCharType="begin"/>
        </w:r>
        <w:r w:rsidRPr="00A73578">
          <w:rPr>
            <w:rFonts w:ascii="Times New Roman" w:hAnsi="Times New Roman" w:cs="Times New Roman"/>
          </w:rPr>
          <w:instrText xml:space="preserve"> PAGE   \* MERGEFORMAT </w:instrText>
        </w:r>
        <w:r w:rsidRPr="00A73578">
          <w:rPr>
            <w:rFonts w:ascii="Times New Roman" w:hAnsi="Times New Roman" w:cs="Times New Roman"/>
          </w:rPr>
          <w:fldChar w:fldCharType="separate"/>
        </w:r>
        <w:r w:rsidRPr="00A73578">
          <w:rPr>
            <w:rFonts w:ascii="Times New Roman" w:hAnsi="Times New Roman" w:cs="Times New Roman"/>
            <w:noProof/>
          </w:rPr>
          <w:t>2</w:t>
        </w:r>
        <w:r w:rsidRPr="00A73578">
          <w:rPr>
            <w:rFonts w:ascii="Times New Roman" w:hAnsi="Times New Roman" w:cs="Times New Roman"/>
            <w:noProof/>
          </w:rPr>
          <w:fldChar w:fldCharType="end"/>
        </w:r>
      </w:p>
    </w:sdtContent>
  </w:sdt>
  <w:p w14:paraId="05329431" w14:textId="77777777" w:rsidR="005B2CD3" w:rsidRPr="00A73578" w:rsidRDefault="005B2CD3">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4DB0D" w14:textId="77777777" w:rsidR="00404675" w:rsidRDefault="00404675">
      <w:r>
        <w:separator/>
      </w:r>
    </w:p>
  </w:footnote>
  <w:footnote w:type="continuationSeparator" w:id="0">
    <w:p w14:paraId="0CEF19C6" w14:textId="77777777" w:rsidR="00404675" w:rsidRDefault="00404675">
      <w:r>
        <w:continuationSeparator/>
      </w:r>
    </w:p>
  </w:footnote>
  <w:footnote w:type="continuationNotice" w:id="1">
    <w:p w14:paraId="1793EDEA" w14:textId="77777777" w:rsidR="00404675" w:rsidRDefault="0040467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MAL SHRESTHA">
    <w15:presenceInfo w15:providerId="AD" w15:userId="S::19226876@students.ltu.edu.au::d0f23f23-c8a0-49bb-ada6-64a089b263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M0MzI2NjY0M7ZQ0lEKTi0uzszPAykwtKwFAHa7H6wtAAAA"/>
    <w:docVar w:name="EN.InstantFormat" w:val="&lt;ENInstantFormat&gt;&lt;Enabled&gt;1&lt;/Enabled&gt;&lt;ScanUnformatted&gt;1&lt;/ScanUnformatted&gt;&lt;ScanChanges&gt;1&lt;/ScanChanges&gt;&lt;Suspended&gt;0&lt;/Suspended&gt;&lt;/ENInstantFormat&gt;"/>
    <w:docVar w:name="EN.Layout" w:val="&lt;ENLayout&gt;&lt;Style&gt;PLoS NT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xdsrapyzt9smepwp2pds2cdxsde5eersss&quot;&gt;My EndNote Library&lt;record-ids&gt;&lt;item&gt;856&lt;/item&gt;&lt;item&gt;857&lt;/item&gt;&lt;item&gt;858&lt;/item&gt;&lt;item&gt;859&lt;/item&gt;&lt;item&gt;860&lt;/item&gt;&lt;item&gt;861&lt;/item&gt;&lt;item&gt;862&lt;/item&gt;&lt;item&gt;863&lt;/item&gt;&lt;item&gt;864&lt;/item&gt;&lt;item&gt;865&lt;/item&gt;&lt;item&gt;866&lt;/item&gt;&lt;item&gt;867&lt;/item&gt;&lt;/record-ids&gt;&lt;/item&gt;&lt;/Libraries&gt;"/>
  </w:docVars>
  <w:rsids>
    <w:rsidRoot w:val="005C6AB1"/>
    <w:rsid w:val="000045A8"/>
    <w:rsid w:val="00006268"/>
    <w:rsid w:val="0001085A"/>
    <w:rsid w:val="000115EE"/>
    <w:rsid w:val="000127A4"/>
    <w:rsid w:val="0001358B"/>
    <w:rsid w:val="00014307"/>
    <w:rsid w:val="000146C0"/>
    <w:rsid w:val="0001615A"/>
    <w:rsid w:val="000178A0"/>
    <w:rsid w:val="00017AE0"/>
    <w:rsid w:val="0002086A"/>
    <w:rsid w:val="000219D1"/>
    <w:rsid w:val="00023503"/>
    <w:rsid w:val="00027A10"/>
    <w:rsid w:val="00027CD9"/>
    <w:rsid w:val="000307CF"/>
    <w:rsid w:val="00031B7B"/>
    <w:rsid w:val="00032202"/>
    <w:rsid w:val="00033575"/>
    <w:rsid w:val="00033A17"/>
    <w:rsid w:val="00033DDB"/>
    <w:rsid w:val="000353E8"/>
    <w:rsid w:val="00036019"/>
    <w:rsid w:val="000363CB"/>
    <w:rsid w:val="00037C9F"/>
    <w:rsid w:val="00040E10"/>
    <w:rsid w:val="00041A25"/>
    <w:rsid w:val="000422C5"/>
    <w:rsid w:val="00043DDA"/>
    <w:rsid w:val="00043E38"/>
    <w:rsid w:val="00044770"/>
    <w:rsid w:val="00045AF5"/>
    <w:rsid w:val="00054CEB"/>
    <w:rsid w:val="000612A3"/>
    <w:rsid w:val="00062E18"/>
    <w:rsid w:val="00065AB8"/>
    <w:rsid w:val="00065DCD"/>
    <w:rsid w:val="000660E0"/>
    <w:rsid w:val="000717C8"/>
    <w:rsid w:val="00071AEE"/>
    <w:rsid w:val="000725C4"/>
    <w:rsid w:val="00072EE3"/>
    <w:rsid w:val="00073865"/>
    <w:rsid w:val="00077769"/>
    <w:rsid w:val="0008029B"/>
    <w:rsid w:val="00084276"/>
    <w:rsid w:val="000843EC"/>
    <w:rsid w:val="0008525D"/>
    <w:rsid w:val="00085316"/>
    <w:rsid w:val="000879AB"/>
    <w:rsid w:val="0009141D"/>
    <w:rsid w:val="00091D49"/>
    <w:rsid w:val="000957E5"/>
    <w:rsid w:val="000957F2"/>
    <w:rsid w:val="000A02BA"/>
    <w:rsid w:val="000A0473"/>
    <w:rsid w:val="000A0CD1"/>
    <w:rsid w:val="000A267D"/>
    <w:rsid w:val="000A491C"/>
    <w:rsid w:val="000A594C"/>
    <w:rsid w:val="000A625D"/>
    <w:rsid w:val="000A73DC"/>
    <w:rsid w:val="000A7464"/>
    <w:rsid w:val="000A7722"/>
    <w:rsid w:val="000B044E"/>
    <w:rsid w:val="000B04AC"/>
    <w:rsid w:val="000B16F8"/>
    <w:rsid w:val="000B19B5"/>
    <w:rsid w:val="000B247E"/>
    <w:rsid w:val="000B3262"/>
    <w:rsid w:val="000B3FEC"/>
    <w:rsid w:val="000B4F9B"/>
    <w:rsid w:val="000B6F87"/>
    <w:rsid w:val="000B713D"/>
    <w:rsid w:val="000C0059"/>
    <w:rsid w:val="000C0463"/>
    <w:rsid w:val="000C1EAF"/>
    <w:rsid w:val="000C2630"/>
    <w:rsid w:val="000C3725"/>
    <w:rsid w:val="000C3C44"/>
    <w:rsid w:val="000C62EC"/>
    <w:rsid w:val="000C6B6C"/>
    <w:rsid w:val="000C77B2"/>
    <w:rsid w:val="000D1327"/>
    <w:rsid w:val="000D1D9C"/>
    <w:rsid w:val="000D2877"/>
    <w:rsid w:val="000D28FE"/>
    <w:rsid w:val="000D43AC"/>
    <w:rsid w:val="000D6A2A"/>
    <w:rsid w:val="000D7629"/>
    <w:rsid w:val="000E1486"/>
    <w:rsid w:val="000E26D6"/>
    <w:rsid w:val="000E2EF8"/>
    <w:rsid w:val="000E4E34"/>
    <w:rsid w:val="000E6951"/>
    <w:rsid w:val="000E7300"/>
    <w:rsid w:val="000F03A6"/>
    <w:rsid w:val="000F2FEA"/>
    <w:rsid w:val="000F4DD2"/>
    <w:rsid w:val="000F74A4"/>
    <w:rsid w:val="00101905"/>
    <w:rsid w:val="0010598E"/>
    <w:rsid w:val="00113510"/>
    <w:rsid w:val="00113759"/>
    <w:rsid w:val="0011475C"/>
    <w:rsid w:val="001165E2"/>
    <w:rsid w:val="00117E51"/>
    <w:rsid w:val="0012035C"/>
    <w:rsid w:val="00121DA8"/>
    <w:rsid w:val="00122106"/>
    <w:rsid w:val="001223BE"/>
    <w:rsid w:val="00122C9E"/>
    <w:rsid w:val="001233E6"/>
    <w:rsid w:val="00123BF3"/>
    <w:rsid w:val="001248CE"/>
    <w:rsid w:val="00124B6D"/>
    <w:rsid w:val="001251FC"/>
    <w:rsid w:val="00125A62"/>
    <w:rsid w:val="00127EC8"/>
    <w:rsid w:val="0013015B"/>
    <w:rsid w:val="001326A6"/>
    <w:rsid w:val="00133298"/>
    <w:rsid w:val="00137FBC"/>
    <w:rsid w:val="0014190A"/>
    <w:rsid w:val="0014382C"/>
    <w:rsid w:val="001438F9"/>
    <w:rsid w:val="001443D2"/>
    <w:rsid w:val="00144A58"/>
    <w:rsid w:val="00145143"/>
    <w:rsid w:val="001466C5"/>
    <w:rsid w:val="001475EC"/>
    <w:rsid w:val="00152CDC"/>
    <w:rsid w:val="0015425C"/>
    <w:rsid w:val="00155730"/>
    <w:rsid w:val="00156F43"/>
    <w:rsid w:val="00157D5E"/>
    <w:rsid w:val="00164302"/>
    <w:rsid w:val="00166E9F"/>
    <w:rsid w:val="001709B0"/>
    <w:rsid w:val="001803C7"/>
    <w:rsid w:val="0018123D"/>
    <w:rsid w:val="00181613"/>
    <w:rsid w:val="00181977"/>
    <w:rsid w:val="00182CF4"/>
    <w:rsid w:val="00185B3D"/>
    <w:rsid w:val="00186691"/>
    <w:rsid w:val="0018754E"/>
    <w:rsid w:val="00187B04"/>
    <w:rsid w:val="00192AAC"/>
    <w:rsid w:val="00194AD7"/>
    <w:rsid w:val="00196DF2"/>
    <w:rsid w:val="001A000A"/>
    <w:rsid w:val="001A1642"/>
    <w:rsid w:val="001A2135"/>
    <w:rsid w:val="001A430E"/>
    <w:rsid w:val="001A4B3C"/>
    <w:rsid w:val="001A4D5F"/>
    <w:rsid w:val="001A75AB"/>
    <w:rsid w:val="001A7D68"/>
    <w:rsid w:val="001B1B05"/>
    <w:rsid w:val="001B21DA"/>
    <w:rsid w:val="001B3A00"/>
    <w:rsid w:val="001B7BE7"/>
    <w:rsid w:val="001C031A"/>
    <w:rsid w:val="001C1793"/>
    <w:rsid w:val="001C2757"/>
    <w:rsid w:val="001C45B5"/>
    <w:rsid w:val="001C47E3"/>
    <w:rsid w:val="001C4CB2"/>
    <w:rsid w:val="001C5C76"/>
    <w:rsid w:val="001C7870"/>
    <w:rsid w:val="001C7DE1"/>
    <w:rsid w:val="001D14EF"/>
    <w:rsid w:val="001D14F6"/>
    <w:rsid w:val="001D153A"/>
    <w:rsid w:val="001D178D"/>
    <w:rsid w:val="001D591B"/>
    <w:rsid w:val="001D6168"/>
    <w:rsid w:val="001D69D5"/>
    <w:rsid w:val="001D6A2D"/>
    <w:rsid w:val="001D6CD6"/>
    <w:rsid w:val="001D6E53"/>
    <w:rsid w:val="001E2462"/>
    <w:rsid w:val="001E2EED"/>
    <w:rsid w:val="001E396E"/>
    <w:rsid w:val="001E4B04"/>
    <w:rsid w:val="001E6220"/>
    <w:rsid w:val="001E634D"/>
    <w:rsid w:val="001E7E4A"/>
    <w:rsid w:val="001F06CE"/>
    <w:rsid w:val="001F112C"/>
    <w:rsid w:val="001F46C9"/>
    <w:rsid w:val="001F5FD2"/>
    <w:rsid w:val="001F7ED7"/>
    <w:rsid w:val="00200791"/>
    <w:rsid w:val="002022A5"/>
    <w:rsid w:val="00204B1C"/>
    <w:rsid w:val="0021006F"/>
    <w:rsid w:val="00211027"/>
    <w:rsid w:val="00211255"/>
    <w:rsid w:val="00212A35"/>
    <w:rsid w:val="00213E30"/>
    <w:rsid w:val="0021431E"/>
    <w:rsid w:val="00222C47"/>
    <w:rsid w:val="002235FA"/>
    <w:rsid w:val="002245BD"/>
    <w:rsid w:val="00225898"/>
    <w:rsid w:val="00226A9D"/>
    <w:rsid w:val="00226AF0"/>
    <w:rsid w:val="00230656"/>
    <w:rsid w:val="002312C8"/>
    <w:rsid w:val="00232E7A"/>
    <w:rsid w:val="0023413F"/>
    <w:rsid w:val="0023501B"/>
    <w:rsid w:val="002358B3"/>
    <w:rsid w:val="00235FDA"/>
    <w:rsid w:val="00236150"/>
    <w:rsid w:val="00240E4E"/>
    <w:rsid w:val="00245F45"/>
    <w:rsid w:val="002463EA"/>
    <w:rsid w:val="00251211"/>
    <w:rsid w:val="00251DE8"/>
    <w:rsid w:val="00251F10"/>
    <w:rsid w:val="00253234"/>
    <w:rsid w:val="0025388A"/>
    <w:rsid w:val="00253923"/>
    <w:rsid w:val="00255875"/>
    <w:rsid w:val="00255CFB"/>
    <w:rsid w:val="00256D14"/>
    <w:rsid w:val="002573E8"/>
    <w:rsid w:val="00260784"/>
    <w:rsid w:val="00260EB7"/>
    <w:rsid w:val="0026539A"/>
    <w:rsid w:val="00266857"/>
    <w:rsid w:val="0027057F"/>
    <w:rsid w:val="00271668"/>
    <w:rsid w:val="00276E9C"/>
    <w:rsid w:val="00281610"/>
    <w:rsid w:val="00282016"/>
    <w:rsid w:val="00286CB8"/>
    <w:rsid w:val="00290D23"/>
    <w:rsid w:val="00291CCD"/>
    <w:rsid w:val="00292F6D"/>
    <w:rsid w:val="00293469"/>
    <w:rsid w:val="00294DFB"/>
    <w:rsid w:val="0029564C"/>
    <w:rsid w:val="002A190B"/>
    <w:rsid w:val="002A1E47"/>
    <w:rsid w:val="002A24A2"/>
    <w:rsid w:val="002A2E47"/>
    <w:rsid w:val="002A53B5"/>
    <w:rsid w:val="002A6344"/>
    <w:rsid w:val="002A79F4"/>
    <w:rsid w:val="002B0BBB"/>
    <w:rsid w:val="002B3038"/>
    <w:rsid w:val="002B4E7A"/>
    <w:rsid w:val="002B6331"/>
    <w:rsid w:val="002B6E99"/>
    <w:rsid w:val="002C0479"/>
    <w:rsid w:val="002C0899"/>
    <w:rsid w:val="002C1D5E"/>
    <w:rsid w:val="002C310B"/>
    <w:rsid w:val="002C3A37"/>
    <w:rsid w:val="002C3F8E"/>
    <w:rsid w:val="002C539D"/>
    <w:rsid w:val="002C6B9D"/>
    <w:rsid w:val="002C70F2"/>
    <w:rsid w:val="002D34C1"/>
    <w:rsid w:val="002D3D73"/>
    <w:rsid w:val="002D4F05"/>
    <w:rsid w:val="002D5A4D"/>
    <w:rsid w:val="002D62D3"/>
    <w:rsid w:val="002D6FA4"/>
    <w:rsid w:val="002E072F"/>
    <w:rsid w:val="002E2D38"/>
    <w:rsid w:val="002E6ED0"/>
    <w:rsid w:val="002F0002"/>
    <w:rsid w:val="002F0C10"/>
    <w:rsid w:val="002F1445"/>
    <w:rsid w:val="002F361E"/>
    <w:rsid w:val="002F3C76"/>
    <w:rsid w:val="002F4627"/>
    <w:rsid w:val="002F7AC9"/>
    <w:rsid w:val="00304B60"/>
    <w:rsid w:val="00306045"/>
    <w:rsid w:val="00306416"/>
    <w:rsid w:val="00310B22"/>
    <w:rsid w:val="00310E18"/>
    <w:rsid w:val="003114F7"/>
    <w:rsid w:val="00312ED2"/>
    <w:rsid w:val="00313719"/>
    <w:rsid w:val="00316C79"/>
    <w:rsid w:val="00320EA9"/>
    <w:rsid w:val="003213FB"/>
    <w:rsid w:val="003229E5"/>
    <w:rsid w:val="0032359C"/>
    <w:rsid w:val="0032559E"/>
    <w:rsid w:val="00326F6E"/>
    <w:rsid w:val="00331AD6"/>
    <w:rsid w:val="00332BF2"/>
    <w:rsid w:val="0033410C"/>
    <w:rsid w:val="00336140"/>
    <w:rsid w:val="00342058"/>
    <w:rsid w:val="0034280B"/>
    <w:rsid w:val="00342E85"/>
    <w:rsid w:val="00343056"/>
    <w:rsid w:val="00344533"/>
    <w:rsid w:val="00351F0E"/>
    <w:rsid w:val="00352D42"/>
    <w:rsid w:val="0035546F"/>
    <w:rsid w:val="003566C0"/>
    <w:rsid w:val="00356911"/>
    <w:rsid w:val="0035744C"/>
    <w:rsid w:val="0036142C"/>
    <w:rsid w:val="00362036"/>
    <w:rsid w:val="00362170"/>
    <w:rsid w:val="003627A8"/>
    <w:rsid w:val="00362A94"/>
    <w:rsid w:val="00364266"/>
    <w:rsid w:val="003669C6"/>
    <w:rsid w:val="00367BB4"/>
    <w:rsid w:val="00370320"/>
    <w:rsid w:val="00370A13"/>
    <w:rsid w:val="00371136"/>
    <w:rsid w:val="0037467B"/>
    <w:rsid w:val="003749D0"/>
    <w:rsid w:val="00376509"/>
    <w:rsid w:val="003774DB"/>
    <w:rsid w:val="0038011A"/>
    <w:rsid w:val="0038159A"/>
    <w:rsid w:val="00382050"/>
    <w:rsid w:val="00385E28"/>
    <w:rsid w:val="00386171"/>
    <w:rsid w:val="00386A66"/>
    <w:rsid w:val="00386B64"/>
    <w:rsid w:val="00387ADE"/>
    <w:rsid w:val="00390454"/>
    <w:rsid w:val="0039277C"/>
    <w:rsid w:val="00392B34"/>
    <w:rsid w:val="00392DB1"/>
    <w:rsid w:val="0039447C"/>
    <w:rsid w:val="0039529D"/>
    <w:rsid w:val="003956DD"/>
    <w:rsid w:val="003A03DE"/>
    <w:rsid w:val="003A06BF"/>
    <w:rsid w:val="003A2AC6"/>
    <w:rsid w:val="003A5574"/>
    <w:rsid w:val="003A60CB"/>
    <w:rsid w:val="003A6BD9"/>
    <w:rsid w:val="003A6CA3"/>
    <w:rsid w:val="003A6F80"/>
    <w:rsid w:val="003A7BBA"/>
    <w:rsid w:val="003B21A2"/>
    <w:rsid w:val="003B22F7"/>
    <w:rsid w:val="003B347F"/>
    <w:rsid w:val="003B36FD"/>
    <w:rsid w:val="003B5CBC"/>
    <w:rsid w:val="003B6833"/>
    <w:rsid w:val="003B7DFD"/>
    <w:rsid w:val="003C0B45"/>
    <w:rsid w:val="003C0FE1"/>
    <w:rsid w:val="003C3C57"/>
    <w:rsid w:val="003C4A52"/>
    <w:rsid w:val="003C5D49"/>
    <w:rsid w:val="003D040E"/>
    <w:rsid w:val="003D28CE"/>
    <w:rsid w:val="003D3439"/>
    <w:rsid w:val="003D5D6F"/>
    <w:rsid w:val="003D7955"/>
    <w:rsid w:val="003E0333"/>
    <w:rsid w:val="003E0392"/>
    <w:rsid w:val="003E0C2D"/>
    <w:rsid w:val="003E1970"/>
    <w:rsid w:val="003E1DD9"/>
    <w:rsid w:val="003E28B4"/>
    <w:rsid w:val="003E3E78"/>
    <w:rsid w:val="003E44D0"/>
    <w:rsid w:val="003E5213"/>
    <w:rsid w:val="003E549C"/>
    <w:rsid w:val="003E5EAC"/>
    <w:rsid w:val="003E6CD1"/>
    <w:rsid w:val="003F178A"/>
    <w:rsid w:val="003F27F6"/>
    <w:rsid w:val="003F3008"/>
    <w:rsid w:val="003F3F98"/>
    <w:rsid w:val="003F4602"/>
    <w:rsid w:val="003F4644"/>
    <w:rsid w:val="003F6D55"/>
    <w:rsid w:val="0040021D"/>
    <w:rsid w:val="004027F4"/>
    <w:rsid w:val="0040389C"/>
    <w:rsid w:val="00403972"/>
    <w:rsid w:val="00404675"/>
    <w:rsid w:val="00405966"/>
    <w:rsid w:val="00407056"/>
    <w:rsid w:val="004070C2"/>
    <w:rsid w:val="00413711"/>
    <w:rsid w:val="00413889"/>
    <w:rsid w:val="00416135"/>
    <w:rsid w:val="004168DD"/>
    <w:rsid w:val="00420D50"/>
    <w:rsid w:val="00422D94"/>
    <w:rsid w:val="00423826"/>
    <w:rsid w:val="00424DFE"/>
    <w:rsid w:val="004257E8"/>
    <w:rsid w:val="00427F0F"/>
    <w:rsid w:val="00430E59"/>
    <w:rsid w:val="00431E0C"/>
    <w:rsid w:val="0043535A"/>
    <w:rsid w:val="00440EA3"/>
    <w:rsid w:val="00441498"/>
    <w:rsid w:val="00441CFE"/>
    <w:rsid w:val="00442B48"/>
    <w:rsid w:val="004456F5"/>
    <w:rsid w:val="00447D94"/>
    <w:rsid w:val="004500B6"/>
    <w:rsid w:val="00453A68"/>
    <w:rsid w:val="00453B30"/>
    <w:rsid w:val="00453B71"/>
    <w:rsid w:val="00454F76"/>
    <w:rsid w:val="00463686"/>
    <w:rsid w:val="00463A5B"/>
    <w:rsid w:val="00463C93"/>
    <w:rsid w:val="00464937"/>
    <w:rsid w:val="00466CDD"/>
    <w:rsid w:val="00467D1A"/>
    <w:rsid w:val="004717BF"/>
    <w:rsid w:val="0047291C"/>
    <w:rsid w:val="004758E4"/>
    <w:rsid w:val="00476393"/>
    <w:rsid w:val="00481DF4"/>
    <w:rsid w:val="004827C0"/>
    <w:rsid w:val="004845B9"/>
    <w:rsid w:val="004849DF"/>
    <w:rsid w:val="00486AFF"/>
    <w:rsid w:val="00486EB6"/>
    <w:rsid w:val="00487141"/>
    <w:rsid w:val="004874F1"/>
    <w:rsid w:val="00487761"/>
    <w:rsid w:val="00487AB5"/>
    <w:rsid w:val="0049018D"/>
    <w:rsid w:val="00490FBE"/>
    <w:rsid w:val="0049270F"/>
    <w:rsid w:val="004949B8"/>
    <w:rsid w:val="0049524B"/>
    <w:rsid w:val="004A2F4E"/>
    <w:rsid w:val="004A44B2"/>
    <w:rsid w:val="004A5F36"/>
    <w:rsid w:val="004B08BC"/>
    <w:rsid w:val="004B0B23"/>
    <w:rsid w:val="004B1705"/>
    <w:rsid w:val="004B3E5F"/>
    <w:rsid w:val="004B6E24"/>
    <w:rsid w:val="004B7A13"/>
    <w:rsid w:val="004C0470"/>
    <w:rsid w:val="004C188C"/>
    <w:rsid w:val="004C25CA"/>
    <w:rsid w:val="004C2AB4"/>
    <w:rsid w:val="004C35B4"/>
    <w:rsid w:val="004C4442"/>
    <w:rsid w:val="004C4872"/>
    <w:rsid w:val="004C6D0A"/>
    <w:rsid w:val="004C7077"/>
    <w:rsid w:val="004D21C4"/>
    <w:rsid w:val="004D41E5"/>
    <w:rsid w:val="004D4FAD"/>
    <w:rsid w:val="004D706F"/>
    <w:rsid w:val="004D78DD"/>
    <w:rsid w:val="004E23A8"/>
    <w:rsid w:val="004E3200"/>
    <w:rsid w:val="004E3405"/>
    <w:rsid w:val="004E7FC4"/>
    <w:rsid w:val="004F0164"/>
    <w:rsid w:val="004F0B24"/>
    <w:rsid w:val="004F0DE8"/>
    <w:rsid w:val="004F2B80"/>
    <w:rsid w:val="004F2BFD"/>
    <w:rsid w:val="004F5446"/>
    <w:rsid w:val="004F65AC"/>
    <w:rsid w:val="00500377"/>
    <w:rsid w:val="00504CAF"/>
    <w:rsid w:val="00505082"/>
    <w:rsid w:val="005050DB"/>
    <w:rsid w:val="005053A5"/>
    <w:rsid w:val="00510E0F"/>
    <w:rsid w:val="00514D1C"/>
    <w:rsid w:val="00520D06"/>
    <w:rsid w:val="00521FAB"/>
    <w:rsid w:val="005220B0"/>
    <w:rsid w:val="0052229A"/>
    <w:rsid w:val="005253D1"/>
    <w:rsid w:val="005261AF"/>
    <w:rsid w:val="00532647"/>
    <w:rsid w:val="00532F1C"/>
    <w:rsid w:val="00537112"/>
    <w:rsid w:val="005374EF"/>
    <w:rsid w:val="00540B94"/>
    <w:rsid w:val="00540E82"/>
    <w:rsid w:val="005430DD"/>
    <w:rsid w:val="00544F2E"/>
    <w:rsid w:val="00545C2E"/>
    <w:rsid w:val="0054654C"/>
    <w:rsid w:val="0054736B"/>
    <w:rsid w:val="0054750C"/>
    <w:rsid w:val="005524F4"/>
    <w:rsid w:val="005561D0"/>
    <w:rsid w:val="00556441"/>
    <w:rsid w:val="0055653C"/>
    <w:rsid w:val="00560468"/>
    <w:rsid w:val="00564DFA"/>
    <w:rsid w:val="005669B8"/>
    <w:rsid w:val="00566FD8"/>
    <w:rsid w:val="0057036F"/>
    <w:rsid w:val="0057066D"/>
    <w:rsid w:val="005712C1"/>
    <w:rsid w:val="00574F06"/>
    <w:rsid w:val="00575EDA"/>
    <w:rsid w:val="005762E4"/>
    <w:rsid w:val="00576CC9"/>
    <w:rsid w:val="00576F3D"/>
    <w:rsid w:val="0057771D"/>
    <w:rsid w:val="00577D99"/>
    <w:rsid w:val="00580BED"/>
    <w:rsid w:val="00580EA9"/>
    <w:rsid w:val="005838CE"/>
    <w:rsid w:val="00583E34"/>
    <w:rsid w:val="00583F0E"/>
    <w:rsid w:val="005842B4"/>
    <w:rsid w:val="00584DDC"/>
    <w:rsid w:val="00585308"/>
    <w:rsid w:val="005864A8"/>
    <w:rsid w:val="005870BE"/>
    <w:rsid w:val="00592F85"/>
    <w:rsid w:val="00594FBD"/>
    <w:rsid w:val="00597060"/>
    <w:rsid w:val="005A1DD4"/>
    <w:rsid w:val="005A216E"/>
    <w:rsid w:val="005A2A31"/>
    <w:rsid w:val="005A3A07"/>
    <w:rsid w:val="005A4E3F"/>
    <w:rsid w:val="005A6176"/>
    <w:rsid w:val="005A6E9C"/>
    <w:rsid w:val="005A7706"/>
    <w:rsid w:val="005B00E1"/>
    <w:rsid w:val="005B0A37"/>
    <w:rsid w:val="005B2CD3"/>
    <w:rsid w:val="005B4478"/>
    <w:rsid w:val="005C14BE"/>
    <w:rsid w:val="005C299E"/>
    <w:rsid w:val="005C35FB"/>
    <w:rsid w:val="005C3665"/>
    <w:rsid w:val="005C4037"/>
    <w:rsid w:val="005C4191"/>
    <w:rsid w:val="005C46D9"/>
    <w:rsid w:val="005C62E0"/>
    <w:rsid w:val="005C6AB1"/>
    <w:rsid w:val="005C73E2"/>
    <w:rsid w:val="005C79DD"/>
    <w:rsid w:val="005D37E6"/>
    <w:rsid w:val="005D38BE"/>
    <w:rsid w:val="005D42FB"/>
    <w:rsid w:val="005D6A04"/>
    <w:rsid w:val="005D7A68"/>
    <w:rsid w:val="005E08FC"/>
    <w:rsid w:val="005F01B9"/>
    <w:rsid w:val="005F0C53"/>
    <w:rsid w:val="005F21D4"/>
    <w:rsid w:val="005F235D"/>
    <w:rsid w:val="005F2BE8"/>
    <w:rsid w:val="005F434F"/>
    <w:rsid w:val="005F55C6"/>
    <w:rsid w:val="00604B51"/>
    <w:rsid w:val="00604EE0"/>
    <w:rsid w:val="0060641B"/>
    <w:rsid w:val="00607F26"/>
    <w:rsid w:val="00607F90"/>
    <w:rsid w:val="00613A91"/>
    <w:rsid w:val="006140F5"/>
    <w:rsid w:val="00614E98"/>
    <w:rsid w:val="00616216"/>
    <w:rsid w:val="0062026E"/>
    <w:rsid w:val="00621972"/>
    <w:rsid w:val="00621F12"/>
    <w:rsid w:val="00622043"/>
    <w:rsid w:val="00622EF3"/>
    <w:rsid w:val="00623B80"/>
    <w:rsid w:val="00625B4D"/>
    <w:rsid w:val="00627F9A"/>
    <w:rsid w:val="00631E5E"/>
    <w:rsid w:val="00632A07"/>
    <w:rsid w:val="00633C17"/>
    <w:rsid w:val="00634533"/>
    <w:rsid w:val="00635A07"/>
    <w:rsid w:val="006378E2"/>
    <w:rsid w:val="00640646"/>
    <w:rsid w:val="00647CA6"/>
    <w:rsid w:val="00651FCD"/>
    <w:rsid w:val="0065281F"/>
    <w:rsid w:val="006572EB"/>
    <w:rsid w:val="00657DA5"/>
    <w:rsid w:val="006606E9"/>
    <w:rsid w:val="00661922"/>
    <w:rsid w:val="00661F14"/>
    <w:rsid w:val="006621F4"/>
    <w:rsid w:val="00664A7E"/>
    <w:rsid w:val="00665EB1"/>
    <w:rsid w:val="00666A7B"/>
    <w:rsid w:val="00673C18"/>
    <w:rsid w:val="0067418C"/>
    <w:rsid w:val="00674547"/>
    <w:rsid w:val="00674AB0"/>
    <w:rsid w:val="006757AB"/>
    <w:rsid w:val="00680241"/>
    <w:rsid w:val="006810D3"/>
    <w:rsid w:val="006818DD"/>
    <w:rsid w:val="00681CC8"/>
    <w:rsid w:val="006829B9"/>
    <w:rsid w:val="006839E3"/>
    <w:rsid w:val="00685590"/>
    <w:rsid w:val="00686A49"/>
    <w:rsid w:val="00690B7D"/>
    <w:rsid w:val="00692234"/>
    <w:rsid w:val="0069264C"/>
    <w:rsid w:val="00692785"/>
    <w:rsid w:val="00693300"/>
    <w:rsid w:val="0069759D"/>
    <w:rsid w:val="006A133B"/>
    <w:rsid w:val="006A24CC"/>
    <w:rsid w:val="006A4A1E"/>
    <w:rsid w:val="006A6976"/>
    <w:rsid w:val="006B013E"/>
    <w:rsid w:val="006B0E37"/>
    <w:rsid w:val="006B3FD0"/>
    <w:rsid w:val="006B4760"/>
    <w:rsid w:val="006B7BF0"/>
    <w:rsid w:val="006C08B4"/>
    <w:rsid w:val="006C0D1F"/>
    <w:rsid w:val="006C23C3"/>
    <w:rsid w:val="006C2B5B"/>
    <w:rsid w:val="006C4FA0"/>
    <w:rsid w:val="006C50C0"/>
    <w:rsid w:val="006C51CA"/>
    <w:rsid w:val="006C52DD"/>
    <w:rsid w:val="006C5C6C"/>
    <w:rsid w:val="006C5F97"/>
    <w:rsid w:val="006C7A03"/>
    <w:rsid w:val="006D01EC"/>
    <w:rsid w:val="006D2080"/>
    <w:rsid w:val="006D45B8"/>
    <w:rsid w:val="006D6469"/>
    <w:rsid w:val="006D66D9"/>
    <w:rsid w:val="006E080C"/>
    <w:rsid w:val="006E16AC"/>
    <w:rsid w:val="006E3EA3"/>
    <w:rsid w:val="006E560C"/>
    <w:rsid w:val="006E76CD"/>
    <w:rsid w:val="006E7D7C"/>
    <w:rsid w:val="006F154F"/>
    <w:rsid w:val="006F29A3"/>
    <w:rsid w:val="006F3C7A"/>
    <w:rsid w:val="006F48A4"/>
    <w:rsid w:val="006F65DD"/>
    <w:rsid w:val="006F67A3"/>
    <w:rsid w:val="006F7345"/>
    <w:rsid w:val="006F7BB8"/>
    <w:rsid w:val="007039F8"/>
    <w:rsid w:val="007049BD"/>
    <w:rsid w:val="00704BD9"/>
    <w:rsid w:val="0070540C"/>
    <w:rsid w:val="0070683E"/>
    <w:rsid w:val="00707A9F"/>
    <w:rsid w:val="007105CA"/>
    <w:rsid w:val="00710E1F"/>
    <w:rsid w:val="007131C6"/>
    <w:rsid w:val="00713DFC"/>
    <w:rsid w:val="007176FE"/>
    <w:rsid w:val="00717FBF"/>
    <w:rsid w:val="00720459"/>
    <w:rsid w:val="00721850"/>
    <w:rsid w:val="00723138"/>
    <w:rsid w:val="0072366C"/>
    <w:rsid w:val="00724784"/>
    <w:rsid w:val="00725341"/>
    <w:rsid w:val="00725DD0"/>
    <w:rsid w:val="00726606"/>
    <w:rsid w:val="0073217F"/>
    <w:rsid w:val="007362CC"/>
    <w:rsid w:val="00740CFE"/>
    <w:rsid w:val="00742580"/>
    <w:rsid w:val="0074719C"/>
    <w:rsid w:val="007506D1"/>
    <w:rsid w:val="0075088B"/>
    <w:rsid w:val="0075143B"/>
    <w:rsid w:val="007515A1"/>
    <w:rsid w:val="00751D0C"/>
    <w:rsid w:val="00752F11"/>
    <w:rsid w:val="00754384"/>
    <w:rsid w:val="0075516F"/>
    <w:rsid w:val="00756FCF"/>
    <w:rsid w:val="00757260"/>
    <w:rsid w:val="00760123"/>
    <w:rsid w:val="007621FE"/>
    <w:rsid w:val="00764892"/>
    <w:rsid w:val="00764A22"/>
    <w:rsid w:val="00765539"/>
    <w:rsid w:val="007707D7"/>
    <w:rsid w:val="00772CE3"/>
    <w:rsid w:val="00773573"/>
    <w:rsid w:val="007747F9"/>
    <w:rsid w:val="0077501A"/>
    <w:rsid w:val="00775F77"/>
    <w:rsid w:val="00776759"/>
    <w:rsid w:val="007767AB"/>
    <w:rsid w:val="00777E55"/>
    <w:rsid w:val="00777E83"/>
    <w:rsid w:val="00781646"/>
    <w:rsid w:val="00782EE7"/>
    <w:rsid w:val="00783745"/>
    <w:rsid w:val="0078753C"/>
    <w:rsid w:val="00787DA9"/>
    <w:rsid w:val="0079134B"/>
    <w:rsid w:val="00791BD2"/>
    <w:rsid w:val="00792981"/>
    <w:rsid w:val="0079349B"/>
    <w:rsid w:val="00793CB5"/>
    <w:rsid w:val="0079691B"/>
    <w:rsid w:val="007A0A9E"/>
    <w:rsid w:val="007A0AA3"/>
    <w:rsid w:val="007A1FEC"/>
    <w:rsid w:val="007A4185"/>
    <w:rsid w:val="007A45B2"/>
    <w:rsid w:val="007A5140"/>
    <w:rsid w:val="007A5397"/>
    <w:rsid w:val="007A5CE6"/>
    <w:rsid w:val="007A6AD6"/>
    <w:rsid w:val="007B2308"/>
    <w:rsid w:val="007B2381"/>
    <w:rsid w:val="007B2505"/>
    <w:rsid w:val="007B2C01"/>
    <w:rsid w:val="007B3522"/>
    <w:rsid w:val="007B3F3B"/>
    <w:rsid w:val="007B567D"/>
    <w:rsid w:val="007B5896"/>
    <w:rsid w:val="007C0A17"/>
    <w:rsid w:val="007C0A37"/>
    <w:rsid w:val="007C163A"/>
    <w:rsid w:val="007C38C8"/>
    <w:rsid w:val="007C5C58"/>
    <w:rsid w:val="007C727B"/>
    <w:rsid w:val="007D349C"/>
    <w:rsid w:val="007D44EE"/>
    <w:rsid w:val="007D512B"/>
    <w:rsid w:val="007D7526"/>
    <w:rsid w:val="007E0E40"/>
    <w:rsid w:val="007E3085"/>
    <w:rsid w:val="007E30B2"/>
    <w:rsid w:val="007E635B"/>
    <w:rsid w:val="007E731B"/>
    <w:rsid w:val="007F09AB"/>
    <w:rsid w:val="007F4897"/>
    <w:rsid w:val="007F5796"/>
    <w:rsid w:val="008001A7"/>
    <w:rsid w:val="00800CA4"/>
    <w:rsid w:val="008036D8"/>
    <w:rsid w:val="0080489B"/>
    <w:rsid w:val="008056BE"/>
    <w:rsid w:val="00811438"/>
    <w:rsid w:val="00813557"/>
    <w:rsid w:val="008135FD"/>
    <w:rsid w:val="008137A5"/>
    <w:rsid w:val="00813DB4"/>
    <w:rsid w:val="00814861"/>
    <w:rsid w:val="00815884"/>
    <w:rsid w:val="00816C4C"/>
    <w:rsid w:val="00817849"/>
    <w:rsid w:val="008215CD"/>
    <w:rsid w:val="00823250"/>
    <w:rsid w:val="00825DD5"/>
    <w:rsid w:val="00827DC1"/>
    <w:rsid w:val="00830ED0"/>
    <w:rsid w:val="00831821"/>
    <w:rsid w:val="0083381F"/>
    <w:rsid w:val="00835140"/>
    <w:rsid w:val="00835647"/>
    <w:rsid w:val="00840B6B"/>
    <w:rsid w:val="00841BAA"/>
    <w:rsid w:val="0084487F"/>
    <w:rsid w:val="00844C84"/>
    <w:rsid w:val="00845364"/>
    <w:rsid w:val="00845BA2"/>
    <w:rsid w:val="00847453"/>
    <w:rsid w:val="00853FAB"/>
    <w:rsid w:val="0085564D"/>
    <w:rsid w:val="00856159"/>
    <w:rsid w:val="00860AAD"/>
    <w:rsid w:val="00860E60"/>
    <w:rsid w:val="008622F3"/>
    <w:rsid w:val="00866D6C"/>
    <w:rsid w:val="00866E1D"/>
    <w:rsid w:val="00870E8A"/>
    <w:rsid w:val="00871221"/>
    <w:rsid w:val="0087225A"/>
    <w:rsid w:val="00872DF5"/>
    <w:rsid w:val="008802F4"/>
    <w:rsid w:val="008820FE"/>
    <w:rsid w:val="008865B0"/>
    <w:rsid w:val="00890C2B"/>
    <w:rsid w:val="00892B5D"/>
    <w:rsid w:val="00892EE1"/>
    <w:rsid w:val="008934CC"/>
    <w:rsid w:val="00893C07"/>
    <w:rsid w:val="00894D95"/>
    <w:rsid w:val="008953C3"/>
    <w:rsid w:val="0089703C"/>
    <w:rsid w:val="008A08FE"/>
    <w:rsid w:val="008A0964"/>
    <w:rsid w:val="008A190A"/>
    <w:rsid w:val="008A2B10"/>
    <w:rsid w:val="008A6BE2"/>
    <w:rsid w:val="008C149D"/>
    <w:rsid w:val="008C3581"/>
    <w:rsid w:val="008C75CD"/>
    <w:rsid w:val="008D28B6"/>
    <w:rsid w:val="008D2F06"/>
    <w:rsid w:val="008D36AB"/>
    <w:rsid w:val="008D6014"/>
    <w:rsid w:val="008D605C"/>
    <w:rsid w:val="008E0926"/>
    <w:rsid w:val="008E1690"/>
    <w:rsid w:val="008E1753"/>
    <w:rsid w:val="008E20B4"/>
    <w:rsid w:val="008E71E8"/>
    <w:rsid w:val="008E7416"/>
    <w:rsid w:val="008F0577"/>
    <w:rsid w:val="008F07D4"/>
    <w:rsid w:val="008F1D88"/>
    <w:rsid w:val="008F2D5B"/>
    <w:rsid w:val="008F2D9D"/>
    <w:rsid w:val="008F388B"/>
    <w:rsid w:val="008F40E6"/>
    <w:rsid w:val="008F42A4"/>
    <w:rsid w:val="008F4DC8"/>
    <w:rsid w:val="008F5F1B"/>
    <w:rsid w:val="008F71D5"/>
    <w:rsid w:val="00900200"/>
    <w:rsid w:val="00900ECC"/>
    <w:rsid w:val="00907698"/>
    <w:rsid w:val="00910C32"/>
    <w:rsid w:val="00911D7E"/>
    <w:rsid w:val="00913E8E"/>
    <w:rsid w:val="0091441E"/>
    <w:rsid w:val="00914707"/>
    <w:rsid w:val="00917424"/>
    <w:rsid w:val="00920DEE"/>
    <w:rsid w:val="00920EF1"/>
    <w:rsid w:val="00921B4A"/>
    <w:rsid w:val="00922D95"/>
    <w:rsid w:val="009241C6"/>
    <w:rsid w:val="00927A0E"/>
    <w:rsid w:val="00927CEB"/>
    <w:rsid w:val="009309D6"/>
    <w:rsid w:val="009309F4"/>
    <w:rsid w:val="00930B58"/>
    <w:rsid w:val="00932C82"/>
    <w:rsid w:val="00935910"/>
    <w:rsid w:val="00945E33"/>
    <w:rsid w:val="009506DE"/>
    <w:rsid w:val="00962816"/>
    <w:rsid w:val="00964DFD"/>
    <w:rsid w:val="009660C2"/>
    <w:rsid w:val="00970DF0"/>
    <w:rsid w:val="00972A14"/>
    <w:rsid w:val="00976CCB"/>
    <w:rsid w:val="00980708"/>
    <w:rsid w:val="00982FA2"/>
    <w:rsid w:val="009840A0"/>
    <w:rsid w:val="0098428C"/>
    <w:rsid w:val="00986954"/>
    <w:rsid w:val="009869C4"/>
    <w:rsid w:val="00986F42"/>
    <w:rsid w:val="00987C29"/>
    <w:rsid w:val="009903B0"/>
    <w:rsid w:val="009926C9"/>
    <w:rsid w:val="00993174"/>
    <w:rsid w:val="00993F52"/>
    <w:rsid w:val="00996892"/>
    <w:rsid w:val="00997ACC"/>
    <w:rsid w:val="00997CE9"/>
    <w:rsid w:val="009A0CB4"/>
    <w:rsid w:val="009A0EDF"/>
    <w:rsid w:val="009A2E1A"/>
    <w:rsid w:val="009A5605"/>
    <w:rsid w:val="009A644B"/>
    <w:rsid w:val="009A76DD"/>
    <w:rsid w:val="009A7EDF"/>
    <w:rsid w:val="009B1AC9"/>
    <w:rsid w:val="009B255B"/>
    <w:rsid w:val="009B35F5"/>
    <w:rsid w:val="009B73F2"/>
    <w:rsid w:val="009C072D"/>
    <w:rsid w:val="009C138E"/>
    <w:rsid w:val="009C4BCF"/>
    <w:rsid w:val="009C4EAE"/>
    <w:rsid w:val="009C70CE"/>
    <w:rsid w:val="009D2AE7"/>
    <w:rsid w:val="009D3ADE"/>
    <w:rsid w:val="009E0BA5"/>
    <w:rsid w:val="009E2078"/>
    <w:rsid w:val="009E4609"/>
    <w:rsid w:val="009E6564"/>
    <w:rsid w:val="009E7AB1"/>
    <w:rsid w:val="009F1754"/>
    <w:rsid w:val="009F328A"/>
    <w:rsid w:val="009F3F17"/>
    <w:rsid w:val="009F420C"/>
    <w:rsid w:val="009F4980"/>
    <w:rsid w:val="009F5B3A"/>
    <w:rsid w:val="009F5D05"/>
    <w:rsid w:val="009F7995"/>
    <w:rsid w:val="00A0018B"/>
    <w:rsid w:val="00A01C82"/>
    <w:rsid w:val="00A02CF1"/>
    <w:rsid w:val="00A04722"/>
    <w:rsid w:val="00A05006"/>
    <w:rsid w:val="00A05882"/>
    <w:rsid w:val="00A05AD5"/>
    <w:rsid w:val="00A06370"/>
    <w:rsid w:val="00A073B0"/>
    <w:rsid w:val="00A11FED"/>
    <w:rsid w:val="00A16883"/>
    <w:rsid w:val="00A170F9"/>
    <w:rsid w:val="00A17B2A"/>
    <w:rsid w:val="00A2179F"/>
    <w:rsid w:val="00A21D6F"/>
    <w:rsid w:val="00A22D08"/>
    <w:rsid w:val="00A231A8"/>
    <w:rsid w:val="00A23E51"/>
    <w:rsid w:val="00A31C3A"/>
    <w:rsid w:val="00A33467"/>
    <w:rsid w:val="00A3541E"/>
    <w:rsid w:val="00A3684E"/>
    <w:rsid w:val="00A36E10"/>
    <w:rsid w:val="00A37FDB"/>
    <w:rsid w:val="00A41944"/>
    <w:rsid w:val="00A4264B"/>
    <w:rsid w:val="00A42F98"/>
    <w:rsid w:val="00A43167"/>
    <w:rsid w:val="00A4487B"/>
    <w:rsid w:val="00A4588E"/>
    <w:rsid w:val="00A47880"/>
    <w:rsid w:val="00A47BA3"/>
    <w:rsid w:val="00A5277A"/>
    <w:rsid w:val="00A54759"/>
    <w:rsid w:val="00A55AA6"/>
    <w:rsid w:val="00A60868"/>
    <w:rsid w:val="00A658EE"/>
    <w:rsid w:val="00A6645C"/>
    <w:rsid w:val="00A67A4D"/>
    <w:rsid w:val="00A73578"/>
    <w:rsid w:val="00A73C24"/>
    <w:rsid w:val="00A745EE"/>
    <w:rsid w:val="00A80800"/>
    <w:rsid w:val="00A80EFD"/>
    <w:rsid w:val="00A810AA"/>
    <w:rsid w:val="00A810B2"/>
    <w:rsid w:val="00A82EA4"/>
    <w:rsid w:val="00A840C7"/>
    <w:rsid w:val="00A84BC5"/>
    <w:rsid w:val="00A87C08"/>
    <w:rsid w:val="00A90064"/>
    <w:rsid w:val="00A91522"/>
    <w:rsid w:val="00A915FE"/>
    <w:rsid w:val="00A917EF"/>
    <w:rsid w:val="00A920E7"/>
    <w:rsid w:val="00A92658"/>
    <w:rsid w:val="00A93B66"/>
    <w:rsid w:val="00A93BBC"/>
    <w:rsid w:val="00A953C2"/>
    <w:rsid w:val="00AA3190"/>
    <w:rsid w:val="00AA3E53"/>
    <w:rsid w:val="00AA4AAD"/>
    <w:rsid w:val="00AA5565"/>
    <w:rsid w:val="00AA55B3"/>
    <w:rsid w:val="00AB027F"/>
    <w:rsid w:val="00AB0BE6"/>
    <w:rsid w:val="00AB10B6"/>
    <w:rsid w:val="00AB1DBB"/>
    <w:rsid w:val="00AB24BA"/>
    <w:rsid w:val="00AB3FDF"/>
    <w:rsid w:val="00AB664A"/>
    <w:rsid w:val="00AB76C8"/>
    <w:rsid w:val="00AB7924"/>
    <w:rsid w:val="00AC0150"/>
    <w:rsid w:val="00AC3E51"/>
    <w:rsid w:val="00AC60F9"/>
    <w:rsid w:val="00AC7117"/>
    <w:rsid w:val="00AD3424"/>
    <w:rsid w:val="00AD4593"/>
    <w:rsid w:val="00AD4C5C"/>
    <w:rsid w:val="00AD5763"/>
    <w:rsid w:val="00AD6D68"/>
    <w:rsid w:val="00AE0648"/>
    <w:rsid w:val="00AE1B73"/>
    <w:rsid w:val="00AE2570"/>
    <w:rsid w:val="00AE3148"/>
    <w:rsid w:val="00AE5AE3"/>
    <w:rsid w:val="00AE7014"/>
    <w:rsid w:val="00AE70E8"/>
    <w:rsid w:val="00AE711B"/>
    <w:rsid w:val="00AF0680"/>
    <w:rsid w:val="00AF0CA7"/>
    <w:rsid w:val="00AF29E7"/>
    <w:rsid w:val="00AF4362"/>
    <w:rsid w:val="00AF52AE"/>
    <w:rsid w:val="00AF7435"/>
    <w:rsid w:val="00B00458"/>
    <w:rsid w:val="00B00848"/>
    <w:rsid w:val="00B038C5"/>
    <w:rsid w:val="00B03ECE"/>
    <w:rsid w:val="00B11481"/>
    <w:rsid w:val="00B12DC3"/>
    <w:rsid w:val="00B2211D"/>
    <w:rsid w:val="00B23D04"/>
    <w:rsid w:val="00B25AF6"/>
    <w:rsid w:val="00B26F9F"/>
    <w:rsid w:val="00B27EB0"/>
    <w:rsid w:val="00B30E9D"/>
    <w:rsid w:val="00B351DE"/>
    <w:rsid w:val="00B352C9"/>
    <w:rsid w:val="00B36391"/>
    <w:rsid w:val="00B37D2D"/>
    <w:rsid w:val="00B40565"/>
    <w:rsid w:val="00B4214C"/>
    <w:rsid w:val="00B443A9"/>
    <w:rsid w:val="00B45E30"/>
    <w:rsid w:val="00B462D1"/>
    <w:rsid w:val="00B46C6A"/>
    <w:rsid w:val="00B52BF0"/>
    <w:rsid w:val="00B535AA"/>
    <w:rsid w:val="00B56180"/>
    <w:rsid w:val="00B56189"/>
    <w:rsid w:val="00B56737"/>
    <w:rsid w:val="00B57F10"/>
    <w:rsid w:val="00B603BD"/>
    <w:rsid w:val="00B60CF6"/>
    <w:rsid w:val="00B61067"/>
    <w:rsid w:val="00B62622"/>
    <w:rsid w:val="00B63485"/>
    <w:rsid w:val="00B647B6"/>
    <w:rsid w:val="00B6499C"/>
    <w:rsid w:val="00B64AA3"/>
    <w:rsid w:val="00B65DC0"/>
    <w:rsid w:val="00B72CA9"/>
    <w:rsid w:val="00B72EEF"/>
    <w:rsid w:val="00B737E7"/>
    <w:rsid w:val="00B75265"/>
    <w:rsid w:val="00B76036"/>
    <w:rsid w:val="00B809C1"/>
    <w:rsid w:val="00B80C25"/>
    <w:rsid w:val="00B81B87"/>
    <w:rsid w:val="00B8221C"/>
    <w:rsid w:val="00B83DEC"/>
    <w:rsid w:val="00B8441C"/>
    <w:rsid w:val="00B91455"/>
    <w:rsid w:val="00B940D1"/>
    <w:rsid w:val="00B952D0"/>
    <w:rsid w:val="00B96235"/>
    <w:rsid w:val="00B97D91"/>
    <w:rsid w:val="00BA06B3"/>
    <w:rsid w:val="00BA0FB1"/>
    <w:rsid w:val="00BA1D3F"/>
    <w:rsid w:val="00BA24E8"/>
    <w:rsid w:val="00BA3BBF"/>
    <w:rsid w:val="00BA3E37"/>
    <w:rsid w:val="00BA46BE"/>
    <w:rsid w:val="00BA4841"/>
    <w:rsid w:val="00BA68F5"/>
    <w:rsid w:val="00BA72E9"/>
    <w:rsid w:val="00BA788D"/>
    <w:rsid w:val="00BB39A6"/>
    <w:rsid w:val="00BB3A04"/>
    <w:rsid w:val="00BB4FB8"/>
    <w:rsid w:val="00BC0FA4"/>
    <w:rsid w:val="00BC1F85"/>
    <w:rsid w:val="00BC2461"/>
    <w:rsid w:val="00BC4B8D"/>
    <w:rsid w:val="00BC51AB"/>
    <w:rsid w:val="00BC7303"/>
    <w:rsid w:val="00BC746A"/>
    <w:rsid w:val="00BD1B0F"/>
    <w:rsid w:val="00BD1FC4"/>
    <w:rsid w:val="00BD502A"/>
    <w:rsid w:val="00BD545C"/>
    <w:rsid w:val="00BE07B9"/>
    <w:rsid w:val="00BE3354"/>
    <w:rsid w:val="00BE4649"/>
    <w:rsid w:val="00BE55C8"/>
    <w:rsid w:val="00BE5A35"/>
    <w:rsid w:val="00BE66C3"/>
    <w:rsid w:val="00BE7D81"/>
    <w:rsid w:val="00BF2AB7"/>
    <w:rsid w:val="00BF3721"/>
    <w:rsid w:val="00BF5A11"/>
    <w:rsid w:val="00C01E18"/>
    <w:rsid w:val="00C0348A"/>
    <w:rsid w:val="00C050E5"/>
    <w:rsid w:val="00C05B8A"/>
    <w:rsid w:val="00C05EDD"/>
    <w:rsid w:val="00C06B0F"/>
    <w:rsid w:val="00C106ED"/>
    <w:rsid w:val="00C13336"/>
    <w:rsid w:val="00C15C31"/>
    <w:rsid w:val="00C16373"/>
    <w:rsid w:val="00C1759B"/>
    <w:rsid w:val="00C17BC5"/>
    <w:rsid w:val="00C2111F"/>
    <w:rsid w:val="00C21CF4"/>
    <w:rsid w:val="00C22543"/>
    <w:rsid w:val="00C26635"/>
    <w:rsid w:val="00C27A28"/>
    <w:rsid w:val="00C30474"/>
    <w:rsid w:val="00C309AA"/>
    <w:rsid w:val="00C32442"/>
    <w:rsid w:val="00C33361"/>
    <w:rsid w:val="00C34077"/>
    <w:rsid w:val="00C36912"/>
    <w:rsid w:val="00C37162"/>
    <w:rsid w:val="00C4035D"/>
    <w:rsid w:val="00C4052D"/>
    <w:rsid w:val="00C40A28"/>
    <w:rsid w:val="00C41A40"/>
    <w:rsid w:val="00C44898"/>
    <w:rsid w:val="00C4553A"/>
    <w:rsid w:val="00C46D48"/>
    <w:rsid w:val="00C510BB"/>
    <w:rsid w:val="00C53F1C"/>
    <w:rsid w:val="00C5655A"/>
    <w:rsid w:val="00C6233E"/>
    <w:rsid w:val="00C643DC"/>
    <w:rsid w:val="00C66132"/>
    <w:rsid w:val="00C669AE"/>
    <w:rsid w:val="00C669B9"/>
    <w:rsid w:val="00C66A73"/>
    <w:rsid w:val="00C71E87"/>
    <w:rsid w:val="00C72970"/>
    <w:rsid w:val="00C73497"/>
    <w:rsid w:val="00C736C9"/>
    <w:rsid w:val="00C73C43"/>
    <w:rsid w:val="00C74A94"/>
    <w:rsid w:val="00C75620"/>
    <w:rsid w:val="00C75E66"/>
    <w:rsid w:val="00C7737B"/>
    <w:rsid w:val="00C80838"/>
    <w:rsid w:val="00C81BC6"/>
    <w:rsid w:val="00C83A83"/>
    <w:rsid w:val="00C84883"/>
    <w:rsid w:val="00C861B7"/>
    <w:rsid w:val="00C869C1"/>
    <w:rsid w:val="00C876EE"/>
    <w:rsid w:val="00C90072"/>
    <w:rsid w:val="00C90E28"/>
    <w:rsid w:val="00C91FBE"/>
    <w:rsid w:val="00C9224B"/>
    <w:rsid w:val="00C92B12"/>
    <w:rsid w:val="00C9389A"/>
    <w:rsid w:val="00C94B21"/>
    <w:rsid w:val="00C9526B"/>
    <w:rsid w:val="00C954AB"/>
    <w:rsid w:val="00C96B3B"/>
    <w:rsid w:val="00CA3C88"/>
    <w:rsid w:val="00CA6CC8"/>
    <w:rsid w:val="00CB00B0"/>
    <w:rsid w:val="00CB202F"/>
    <w:rsid w:val="00CB3E4C"/>
    <w:rsid w:val="00CB4010"/>
    <w:rsid w:val="00CB4219"/>
    <w:rsid w:val="00CB4D45"/>
    <w:rsid w:val="00CB6EAA"/>
    <w:rsid w:val="00CB7F19"/>
    <w:rsid w:val="00CC451B"/>
    <w:rsid w:val="00CC4C22"/>
    <w:rsid w:val="00CC5A2C"/>
    <w:rsid w:val="00CC6072"/>
    <w:rsid w:val="00CC6958"/>
    <w:rsid w:val="00CC6D05"/>
    <w:rsid w:val="00CD3134"/>
    <w:rsid w:val="00CD4748"/>
    <w:rsid w:val="00CD5540"/>
    <w:rsid w:val="00CD5E4E"/>
    <w:rsid w:val="00CD74FB"/>
    <w:rsid w:val="00CD7EDE"/>
    <w:rsid w:val="00CE1C69"/>
    <w:rsid w:val="00CE486E"/>
    <w:rsid w:val="00CE494D"/>
    <w:rsid w:val="00CE74F8"/>
    <w:rsid w:val="00CF0054"/>
    <w:rsid w:val="00CF47F3"/>
    <w:rsid w:val="00D022F2"/>
    <w:rsid w:val="00D034CF"/>
    <w:rsid w:val="00D0474B"/>
    <w:rsid w:val="00D04B59"/>
    <w:rsid w:val="00D0535F"/>
    <w:rsid w:val="00D06807"/>
    <w:rsid w:val="00D06815"/>
    <w:rsid w:val="00D06B86"/>
    <w:rsid w:val="00D073B9"/>
    <w:rsid w:val="00D14A14"/>
    <w:rsid w:val="00D15551"/>
    <w:rsid w:val="00D1613E"/>
    <w:rsid w:val="00D1722C"/>
    <w:rsid w:val="00D17E98"/>
    <w:rsid w:val="00D21E3E"/>
    <w:rsid w:val="00D2303F"/>
    <w:rsid w:val="00D24592"/>
    <w:rsid w:val="00D25541"/>
    <w:rsid w:val="00D2606F"/>
    <w:rsid w:val="00D265EA"/>
    <w:rsid w:val="00D26D40"/>
    <w:rsid w:val="00D30471"/>
    <w:rsid w:val="00D31DFF"/>
    <w:rsid w:val="00D33205"/>
    <w:rsid w:val="00D344FB"/>
    <w:rsid w:val="00D34502"/>
    <w:rsid w:val="00D35E79"/>
    <w:rsid w:val="00D36F76"/>
    <w:rsid w:val="00D406F8"/>
    <w:rsid w:val="00D40CB2"/>
    <w:rsid w:val="00D41956"/>
    <w:rsid w:val="00D441AD"/>
    <w:rsid w:val="00D45064"/>
    <w:rsid w:val="00D4637C"/>
    <w:rsid w:val="00D50F4A"/>
    <w:rsid w:val="00D51435"/>
    <w:rsid w:val="00D53553"/>
    <w:rsid w:val="00D54E5A"/>
    <w:rsid w:val="00D55BC2"/>
    <w:rsid w:val="00D55E7C"/>
    <w:rsid w:val="00D560EF"/>
    <w:rsid w:val="00D5645F"/>
    <w:rsid w:val="00D62C65"/>
    <w:rsid w:val="00D62EF3"/>
    <w:rsid w:val="00D63FEF"/>
    <w:rsid w:val="00D64C2B"/>
    <w:rsid w:val="00D6608E"/>
    <w:rsid w:val="00D70574"/>
    <w:rsid w:val="00D70DBC"/>
    <w:rsid w:val="00D716E5"/>
    <w:rsid w:val="00D72F31"/>
    <w:rsid w:val="00D74C0F"/>
    <w:rsid w:val="00D74E39"/>
    <w:rsid w:val="00D761ED"/>
    <w:rsid w:val="00D832E8"/>
    <w:rsid w:val="00D83C4E"/>
    <w:rsid w:val="00D856C9"/>
    <w:rsid w:val="00D922A5"/>
    <w:rsid w:val="00D92463"/>
    <w:rsid w:val="00D93F53"/>
    <w:rsid w:val="00D94753"/>
    <w:rsid w:val="00D958D9"/>
    <w:rsid w:val="00D95D8F"/>
    <w:rsid w:val="00D96B52"/>
    <w:rsid w:val="00DA0754"/>
    <w:rsid w:val="00DA09B2"/>
    <w:rsid w:val="00DA0D3C"/>
    <w:rsid w:val="00DA5BE5"/>
    <w:rsid w:val="00DB2801"/>
    <w:rsid w:val="00DB492B"/>
    <w:rsid w:val="00DB57CB"/>
    <w:rsid w:val="00DB7CC0"/>
    <w:rsid w:val="00DC0D9B"/>
    <w:rsid w:val="00DC3545"/>
    <w:rsid w:val="00DC6061"/>
    <w:rsid w:val="00DD0C81"/>
    <w:rsid w:val="00DD0FB8"/>
    <w:rsid w:val="00DD1868"/>
    <w:rsid w:val="00DD41A5"/>
    <w:rsid w:val="00DE0D89"/>
    <w:rsid w:val="00DE2E08"/>
    <w:rsid w:val="00DE5139"/>
    <w:rsid w:val="00DE6D28"/>
    <w:rsid w:val="00DF027B"/>
    <w:rsid w:val="00DF281C"/>
    <w:rsid w:val="00DF4A13"/>
    <w:rsid w:val="00DF5199"/>
    <w:rsid w:val="00DF63AC"/>
    <w:rsid w:val="00DF653C"/>
    <w:rsid w:val="00DF709D"/>
    <w:rsid w:val="00DF7C5A"/>
    <w:rsid w:val="00E00AA3"/>
    <w:rsid w:val="00E00C44"/>
    <w:rsid w:val="00E01059"/>
    <w:rsid w:val="00E01846"/>
    <w:rsid w:val="00E0273A"/>
    <w:rsid w:val="00E029A3"/>
    <w:rsid w:val="00E03AEE"/>
    <w:rsid w:val="00E04383"/>
    <w:rsid w:val="00E10EE6"/>
    <w:rsid w:val="00E11668"/>
    <w:rsid w:val="00E11CF8"/>
    <w:rsid w:val="00E209E3"/>
    <w:rsid w:val="00E20D1F"/>
    <w:rsid w:val="00E20D34"/>
    <w:rsid w:val="00E21E53"/>
    <w:rsid w:val="00E22513"/>
    <w:rsid w:val="00E27C8E"/>
    <w:rsid w:val="00E32874"/>
    <w:rsid w:val="00E33BE6"/>
    <w:rsid w:val="00E34277"/>
    <w:rsid w:val="00E34A1F"/>
    <w:rsid w:val="00E354A4"/>
    <w:rsid w:val="00E379CC"/>
    <w:rsid w:val="00E402DA"/>
    <w:rsid w:val="00E43C12"/>
    <w:rsid w:val="00E4438B"/>
    <w:rsid w:val="00E45883"/>
    <w:rsid w:val="00E47AC4"/>
    <w:rsid w:val="00E507A4"/>
    <w:rsid w:val="00E5120A"/>
    <w:rsid w:val="00E525DC"/>
    <w:rsid w:val="00E54295"/>
    <w:rsid w:val="00E57461"/>
    <w:rsid w:val="00E57BD4"/>
    <w:rsid w:val="00E62F16"/>
    <w:rsid w:val="00E6358D"/>
    <w:rsid w:val="00E635C7"/>
    <w:rsid w:val="00E65717"/>
    <w:rsid w:val="00E65D1A"/>
    <w:rsid w:val="00E665EC"/>
    <w:rsid w:val="00E71E1E"/>
    <w:rsid w:val="00E71E92"/>
    <w:rsid w:val="00E75884"/>
    <w:rsid w:val="00E76E8B"/>
    <w:rsid w:val="00E77616"/>
    <w:rsid w:val="00E77C1A"/>
    <w:rsid w:val="00E80652"/>
    <w:rsid w:val="00E80A1E"/>
    <w:rsid w:val="00E82C09"/>
    <w:rsid w:val="00E82EAA"/>
    <w:rsid w:val="00E83953"/>
    <w:rsid w:val="00E8557C"/>
    <w:rsid w:val="00E85C1A"/>
    <w:rsid w:val="00E9159C"/>
    <w:rsid w:val="00E9176C"/>
    <w:rsid w:val="00E9227B"/>
    <w:rsid w:val="00E92BA1"/>
    <w:rsid w:val="00E9441C"/>
    <w:rsid w:val="00E97D16"/>
    <w:rsid w:val="00EA0FC0"/>
    <w:rsid w:val="00EA10C2"/>
    <w:rsid w:val="00EA1272"/>
    <w:rsid w:val="00EA1565"/>
    <w:rsid w:val="00EA1D5E"/>
    <w:rsid w:val="00EA2D24"/>
    <w:rsid w:val="00EA3DAB"/>
    <w:rsid w:val="00EA6DCF"/>
    <w:rsid w:val="00EA7558"/>
    <w:rsid w:val="00EB1070"/>
    <w:rsid w:val="00EB2828"/>
    <w:rsid w:val="00EB3ADD"/>
    <w:rsid w:val="00EB3CF3"/>
    <w:rsid w:val="00EB4910"/>
    <w:rsid w:val="00EB4C1C"/>
    <w:rsid w:val="00EB725D"/>
    <w:rsid w:val="00EC38C4"/>
    <w:rsid w:val="00EC3B8F"/>
    <w:rsid w:val="00EC59F6"/>
    <w:rsid w:val="00EC7DE4"/>
    <w:rsid w:val="00ED0091"/>
    <w:rsid w:val="00ED1A64"/>
    <w:rsid w:val="00ED2726"/>
    <w:rsid w:val="00ED3FE0"/>
    <w:rsid w:val="00ED6156"/>
    <w:rsid w:val="00ED6A7B"/>
    <w:rsid w:val="00ED7C27"/>
    <w:rsid w:val="00EE22D7"/>
    <w:rsid w:val="00EF21ED"/>
    <w:rsid w:val="00EF37FA"/>
    <w:rsid w:val="00EF49F1"/>
    <w:rsid w:val="00EF4D74"/>
    <w:rsid w:val="00F02646"/>
    <w:rsid w:val="00F03F06"/>
    <w:rsid w:val="00F04F70"/>
    <w:rsid w:val="00F06287"/>
    <w:rsid w:val="00F0663F"/>
    <w:rsid w:val="00F0689C"/>
    <w:rsid w:val="00F07701"/>
    <w:rsid w:val="00F0781C"/>
    <w:rsid w:val="00F1237B"/>
    <w:rsid w:val="00F13851"/>
    <w:rsid w:val="00F174C6"/>
    <w:rsid w:val="00F20EC0"/>
    <w:rsid w:val="00F211B7"/>
    <w:rsid w:val="00F211C5"/>
    <w:rsid w:val="00F2202B"/>
    <w:rsid w:val="00F22BC9"/>
    <w:rsid w:val="00F2377A"/>
    <w:rsid w:val="00F24332"/>
    <w:rsid w:val="00F251AF"/>
    <w:rsid w:val="00F253B1"/>
    <w:rsid w:val="00F26B78"/>
    <w:rsid w:val="00F3108A"/>
    <w:rsid w:val="00F3150D"/>
    <w:rsid w:val="00F32E52"/>
    <w:rsid w:val="00F41BAB"/>
    <w:rsid w:val="00F43032"/>
    <w:rsid w:val="00F43CB1"/>
    <w:rsid w:val="00F43E12"/>
    <w:rsid w:val="00F44AF7"/>
    <w:rsid w:val="00F468C1"/>
    <w:rsid w:val="00F47149"/>
    <w:rsid w:val="00F47B62"/>
    <w:rsid w:val="00F51476"/>
    <w:rsid w:val="00F52345"/>
    <w:rsid w:val="00F5280A"/>
    <w:rsid w:val="00F54728"/>
    <w:rsid w:val="00F549EC"/>
    <w:rsid w:val="00F57FE2"/>
    <w:rsid w:val="00F60F74"/>
    <w:rsid w:val="00F61554"/>
    <w:rsid w:val="00F62E6F"/>
    <w:rsid w:val="00F63A04"/>
    <w:rsid w:val="00F655BF"/>
    <w:rsid w:val="00F70255"/>
    <w:rsid w:val="00F70C25"/>
    <w:rsid w:val="00F716A0"/>
    <w:rsid w:val="00F7181C"/>
    <w:rsid w:val="00F759BF"/>
    <w:rsid w:val="00F81AE8"/>
    <w:rsid w:val="00F81CB7"/>
    <w:rsid w:val="00F81D04"/>
    <w:rsid w:val="00F82E8F"/>
    <w:rsid w:val="00F833F8"/>
    <w:rsid w:val="00F901DC"/>
    <w:rsid w:val="00F90D49"/>
    <w:rsid w:val="00F93F7F"/>
    <w:rsid w:val="00F94960"/>
    <w:rsid w:val="00F97446"/>
    <w:rsid w:val="00FA0C62"/>
    <w:rsid w:val="00FA0E83"/>
    <w:rsid w:val="00FA3177"/>
    <w:rsid w:val="00FA3A12"/>
    <w:rsid w:val="00FA4D52"/>
    <w:rsid w:val="00FA587D"/>
    <w:rsid w:val="00FA5B9B"/>
    <w:rsid w:val="00FB0543"/>
    <w:rsid w:val="00FB0A1D"/>
    <w:rsid w:val="00FC19AD"/>
    <w:rsid w:val="00FC3087"/>
    <w:rsid w:val="00FC47AA"/>
    <w:rsid w:val="00FC51D6"/>
    <w:rsid w:val="00FC5349"/>
    <w:rsid w:val="00FC5DA0"/>
    <w:rsid w:val="00FC7245"/>
    <w:rsid w:val="00FD0154"/>
    <w:rsid w:val="00FD09EA"/>
    <w:rsid w:val="00FD4DBA"/>
    <w:rsid w:val="00FE05A9"/>
    <w:rsid w:val="00FE072C"/>
    <w:rsid w:val="00FE2594"/>
    <w:rsid w:val="00FE25E6"/>
    <w:rsid w:val="00FE4037"/>
    <w:rsid w:val="00FE40C2"/>
    <w:rsid w:val="00FE4815"/>
    <w:rsid w:val="00FE4C3F"/>
    <w:rsid w:val="00FE5671"/>
    <w:rsid w:val="00FF14D4"/>
    <w:rsid w:val="00FF2E5B"/>
    <w:rsid w:val="00FF688A"/>
    <w:rsid w:val="00FF7305"/>
    <w:rsid w:val="00FF7E9F"/>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93C5F"/>
  <w15:docId w15:val="{7105B0EC-3C5E-4978-9733-96529178B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4759"/>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ascii="Times New Roman" w:eastAsiaTheme="majorEastAsia" w:hAnsi="Times New Roman"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ascii="Times New Roman" w:eastAsiaTheme="majorEastAsia" w:hAnsi="Times New Roman"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7616"/>
    <w:pPr>
      <w:spacing w:before="180" w:after="180" w:line="480" w:lineRule="auto"/>
      <w:jc w:val="both"/>
    </w:pPr>
    <w:rPr>
      <w:rFonts w:ascii="Times New Roman" w:hAnsi="Times New Roman" w:cs="Times New Roman"/>
    </w:rPr>
  </w:style>
  <w:style w:type="paragraph" w:customStyle="1" w:styleId="FirstParagraph">
    <w:name w:val="First Paragraph"/>
    <w:basedOn w:val="BodyText"/>
    <w:next w:val="BodyText"/>
    <w:qFormat/>
    <w:rsid w:val="00532647"/>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5AA6"/>
    <w:pPr>
      <w:spacing w:after="24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E77616"/>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semiHidden/>
    <w:unhideWhenUsed/>
    <w:rsid w:val="00B63485"/>
    <w:rPr>
      <w:sz w:val="20"/>
      <w:szCs w:val="20"/>
    </w:rPr>
  </w:style>
  <w:style w:type="character" w:customStyle="1" w:styleId="CommentTextChar">
    <w:name w:val="Comment Text Char"/>
    <w:basedOn w:val="DefaultParagraphFont"/>
    <w:link w:val="CommentText"/>
    <w:semiHidden/>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character" w:styleId="UnresolvedMention">
    <w:name w:val="Unresolved Mention"/>
    <w:basedOn w:val="DefaultParagraphFont"/>
    <w:uiPriority w:val="99"/>
    <w:semiHidden/>
    <w:unhideWhenUsed/>
    <w:rsid w:val="0079691B"/>
    <w:rPr>
      <w:color w:val="605E5C"/>
      <w:shd w:val="clear" w:color="auto" w:fill="E1DFDD"/>
    </w:rPr>
  </w:style>
  <w:style w:type="paragraph" w:styleId="ListParagraph">
    <w:name w:val="List Paragraph"/>
    <w:basedOn w:val="Normal"/>
    <w:rsid w:val="0054750C"/>
    <w:pPr>
      <w:ind w:left="720"/>
      <w:contextualSpacing/>
    </w:pPr>
  </w:style>
  <w:style w:type="paragraph" w:customStyle="1" w:styleId="EndNoteBibliographyTitle">
    <w:name w:val="EndNote Bibliography Title"/>
    <w:basedOn w:val="Normal"/>
    <w:link w:val="EndNoteBibliographyTitleChar"/>
    <w:rsid w:val="00200791"/>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200791"/>
    <w:rPr>
      <w:rFonts w:ascii="Times New Roman" w:hAnsi="Times New Roman" w:cs="Times New Roman"/>
      <w:noProof/>
    </w:rPr>
  </w:style>
  <w:style w:type="paragraph" w:customStyle="1" w:styleId="EndNoteBibliography">
    <w:name w:val="EndNote Bibliography"/>
    <w:basedOn w:val="Normal"/>
    <w:link w:val="EndNoteBibliographyChar"/>
    <w:rsid w:val="00200791"/>
    <w:pPr>
      <w:jc w:val="both"/>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200791"/>
    <w:rPr>
      <w:rFonts w:ascii="Times New Roman" w:hAnsi="Times New Roman" w:cs="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689332274">
      <w:bodyDiv w:val="1"/>
      <w:marLeft w:val="0"/>
      <w:marRight w:val="0"/>
      <w:marTop w:val="0"/>
      <w:marBottom w:val="0"/>
      <w:divBdr>
        <w:top w:val="none" w:sz="0" w:space="0" w:color="auto"/>
        <w:left w:val="none" w:sz="0" w:space="0" w:color="auto"/>
        <w:bottom w:val="none" w:sz="0" w:space="0" w:color="auto"/>
        <w:right w:val="none" w:sz="0" w:space="0" w:color="auto"/>
      </w:divBdr>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 w:id="21203693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6</TotalTime>
  <Pages>1</Pages>
  <Words>175</Words>
  <Characters>998</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cp:lastModifiedBy>HIMAL SHRESTHA</cp:lastModifiedBy>
  <cp:revision>367</cp:revision>
  <dcterms:created xsi:type="dcterms:W3CDTF">2021-09-29T20:25:00Z</dcterms:created>
  <dcterms:modified xsi:type="dcterms:W3CDTF">2022-01-1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eld"/&gt;&lt;pref name="automaticJournalAbbreviations" value="true"/&gt;&lt;/prefs&gt;&lt;/data&gt;</vt:lpwstr>
  </property>
  <property fmtid="{D5CDD505-2E9C-101B-9397-08002B2CF9AE}" pid="3" name="ZOTERO_PREF_1">
    <vt:lpwstr>&lt;data data-version="3" zotero-version="5.0.96.3"&gt;&lt;session id="GmixnsEY"/&gt;&lt;style id="http://www.zotero.org/styles/american-sociological-association" locale="en-GB" hasBibliography="1" bibliographyStyleHasBeenSet="1"/&gt;&lt;prefs&gt;&lt;pref name="fieldType" value="Fi</vt:lpwstr>
  </property>
</Properties>
</file>